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90CA26" w14:textId="21A00A08" w:rsidR="00263A15" w:rsidRPr="0031777B" w:rsidRDefault="00263A15" w:rsidP="00263A15">
      <w:pPr>
        <w:jc w:val="right"/>
        <w:rPr>
          <w:sz w:val="36"/>
        </w:rPr>
      </w:pPr>
      <w:r w:rsidRPr="00087390">
        <w:rPr>
          <w:i/>
          <w:sz w:val="36"/>
        </w:rPr>
        <w:t>Mẫu: Trang bìa của Báo cáo</w:t>
      </w:r>
      <w:r w:rsidR="0031777B" w:rsidRPr="00087390">
        <w:rPr>
          <w:i/>
          <w:sz w:val="36"/>
        </w:rPr>
        <w:t xml:space="preserve"> (Đóng bìa </w:t>
      </w:r>
      <w:r w:rsidR="00067F44" w:rsidRPr="00087390">
        <w:rPr>
          <w:i/>
          <w:sz w:val="36"/>
        </w:rPr>
        <w:t>m</w:t>
      </w:r>
      <w:r w:rsidR="00087390">
        <w:rPr>
          <w:i/>
          <w:sz w:val="36"/>
        </w:rPr>
        <w:t>à</w:t>
      </w:r>
      <w:r w:rsidR="00067F44" w:rsidRPr="00087390">
        <w:rPr>
          <w:i/>
          <w:sz w:val="36"/>
        </w:rPr>
        <w:t xml:space="preserve">u </w:t>
      </w:r>
      <w:r w:rsidR="0031777B" w:rsidRPr="00087390">
        <w:rPr>
          <w:i/>
          <w:sz w:val="36"/>
        </w:rPr>
        <w:t>bóng kính)</w:t>
      </w:r>
    </w:p>
    <w:tbl>
      <w:tblPr>
        <w:tblW w:w="964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48"/>
      </w:tblGrid>
      <w:tr w:rsidR="00263A15" w:rsidRPr="002F42D3" w14:paraId="5D41C4F0" w14:textId="77777777" w:rsidTr="00263A15">
        <w:tc>
          <w:tcPr>
            <w:tcW w:w="9648" w:type="dxa"/>
          </w:tcPr>
          <w:p w14:paraId="4BA7D118" w14:textId="77777777" w:rsidR="00F44057" w:rsidRDefault="00F44057" w:rsidP="00263A15">
            <w:pPr>
              <w:jc w:val="center"/>
            </w:pPr>
          </w:p>
          <w:p w14:paraId="000D75E4" w14:textId="6F0EB3E1" w:rsidR="00263A15" w:rsidRPr="00AE1198" w:rsidRDefault="00F44057" w:rsidP="00263A15">
            <w:pPr>
              <w:jc w:val="center"/>
              <w:rPr>
                <w:b/>
                <w:sz w:val="28"/>
                <w:szCs w:val="28"/>
                <w:lang w:val="vi-VN"/>
              </w:rPr>
            </w:pPr>
            <w:r w:rsidRPr="00F44057">
              <w:rPr>
                <w:b/>
                <w:sz w:val="28"/>
                <w:szCs w:val="28"/>
              </w:rPr>
              <w:t xml:space="preserve">BỘ </w:t>
            </w:r>
            <w:r w:rsidR="00AE1198">
              <w:rPr>
                <w:b/>
                <w:sz w:val="28"/>
                <w:szCs w:val="28"/>
              </w:rPr>
              <w:t>CÔNG</w:t>
            </w:r>
            <w:r w:rsidR="00AE1198">
              <w:rPr>
                <w:b/>
                <w:sz w:val="28"/>
                <w:szCs w:val="28"/>
                <w:lang w:val="vi-VN"/>
              </w:rPr>
              <w:t xml:space="preserve"> THƯƠNG</w:t>
            </w:r>
          </w:p>
          <w:p w14:paraId="1F705C16" w14:textId="423315C6" w:rsidR="00263A15" w:rsidRPr="00AE1198" w:rsidRDefault="00263A15" w:rsidP="00263A15">
            <w:pPr>
              <w:jc w:val="center"/>
              <w:rPr>
                <w:b/>
                <w:sz w:val="28"/>
                <w:szCs w:val="28"/>
                <w:lang w:val="vi-VN"/>
              </w:rPr>
            </w:pPr>
            <w:r w:rsidRPr="00AE1198">
              <w:rPr>
                <w:b/>
                <w:sz w:val="28"/>
                <w:szCs w:val="28"/>
                <w:lang w:val="vi-VN"/>
              </w:rPr>
              <w:t xml:space="preserve">TRƯỜNG ĐẠI HỌC </w:t>
            </w:r>
            <w:r w:rsidR="00AE1198" w:rsidRPr="00AE1198">
              <w:rPr>
                <w:b/>
                <w:sz w:val="28"/>
                <w:szCs w:val="28"/>
                <w:lang w:val="vi-VN"/>
              </w:rPr>
              <w:t>CÔNG</w:t>
            </w:r>
            <w:r w:rsidR="00AE1198">
              <w:rPr>
                <w:b/>
                <w:sz w:val="28"/>
                <w:szCs w:val="28"/>
                <w:lang w:val="vi-VN"/>
              </w:rPr>
              <w:t xml:space="preserve"> NGHIỆP THỰC PHẨM TP. HỒ CHÍ MINH</w:t>
            </w:r>
          </w:p>
          <w:p w14:paraId="409E8D61" w14:textId="48B96612" w:rsidR="00263A15" w:rsidRDefault="00A115CD" w:rsidP="00623691">
            <w:pPr>
              <w:jc w:val="center"/>
              <w:rPr>
                <w:lang w:val="vi-VN"/>
              </w:rPr>
            </w:pPr>
            <w:r>
              <w:rPr>
                <w:noProof/>
              </w:rPr>
              <w:pict w14:anchorId="1FC76E6D">
                <v:line id="_x0000_s1027" alt="" style="position:absolute;left:0;text-align:left;z-index:1;mso-wrap-edited:f;mso-width-percent:0;mso-height-percent:0;mso-width-percent:0;mso-height-percent:0" from="171.4pt,6.45pt" to="297.4pt,6.45pt"/>
              </w:pict>
            </w:r>
          </w:p>
          <w:p w14:paraId="0B8D8F98" w14:textId="50CA5F88" w:rsidR="00623691" w:rsidRDefault="00623691" w:rsidP="00623691">
            <w:pPr>
              <w:jc w:val="center"/>
              <w:rPr>
                <w:lang w:val="vi-VN"/>
              </w:rPr>
            </w:pPr>
          </w:p>
          <w:p w14:paraId="7EBFCFC6" w14:textId="623B7A47" w:rsidR="00623691" w:rsidRDefault="00623691" w:rsidP="00623691">
            <w:pPr>
              <w:jc w:val="center"/>
              <w:rPr>
                <w:lang w:val="vi-VN"/>
              </w:rPr>
            </w:pPr>
          </w:p>
          <w:p w14:paraId="1ECED57B" w14:textId="7FE0816F" w:rsidR="00623691" w:rsidRDefault="00623691" w:rsidP="00623691">
            <w:pPr>
              <w:jc w:val="center"/>
              <w:rPr>
                <w:lang w:val="vi-VN"/>
              </w:rPr>
            </w:pPr>
          </w:p>
          <w:p w14:paraId="1DA29616" w14:textId="77777777" w:rsidR="00263A15" w:rsidRPr="00AE1198" w:rsidRDefault="00263A15" w:rsidP="00623691">
            <w:pPr>
              <w:rPr>
                <w:lang w:val="vi-VN"/>
              </w:rPr>
            </w:pPr>
          </w:p>
          <w:p w14:paraId="6E762804" w14:textId="71E54789" w:rsidR="00623691" w:rsidRDefault="00623691" w:rsidP="00623691">
            <w:pPr>
              <w:jc w:val="center"/>
              <w:rPr>
                <w:lang w:eastAsia="ja-JP"/>
              </w:rPr>
            </w:pPr>
            <w:r>
              <w:fldChar w:fldCharType="begin"/>
            </w:r>
            <w:r>
              <w:instrText xml:space="preserve"> INCLUDEPICTURE "https://haitrieu.com/wp-content/uploads/2021/10/Logo-DH-Cong-nghiep-Thuc-pham-Thanh-pho-Ho-Chi-Minh.png" \* MERGEFORMATINET </w:instrText>
            </w:r>
            <w:r>
              <w:fldChar w:fldCharType="separate"/>
            </w:r>
            <w:r w:rsidR="00BD4696">
              <w:rPr>
                <w:noProof/>
              </w:rPr>
              <w:fldChar w:fldCharType="begin"/>
            </w:r>
            <w:r w:rsidR="00BD4696">
              <w:rPr>
                <w:noProof/>
              </w:rPr>
              <w:instrText xml:space="preserve"> INCLUDEPICTURE  "https://haitrieu.com/wp-content/uploads/2021/10/Logo-DH-Cong-nghiep-Thuc-pham-Thanh-pho-Ho-Chi-Minh.png" \* MERGEFORMATINET </w:instrText>
            </w:r>
            <w:r w:rsidR="00BD4696">
              <w:rPr>
                <w:noProof/>
              </w:rPr>
              <w:fldChar w:fldCharType="separate"/>
            </w:r>
            <w:r w:rsidR="005F3C4F">
              <w:rPr>
                <w:noProof/>
              </w:rPr>
              <w:fldChar w:fldCharType="begin"/>
            </w:r>
            <w:r w:rsidR="005F3C4F">
              <w:rPr>
                <w:noProof/>
              </w:rPr>
              <w:instrText xml:space="preserve"> INCLUDEPICTURE  "https://haitrieu.com/wp-content/uploads/2021/10/Logo-DH-Cong-nghiep-Thuc-pham-Thanh-pho-Ho-Chi-Minh.png" \* MERGEFORMATINET </w:instrText>
            </w:r>
            <w:r w:rsidR="005F3C4F">
              <w:rPr>
                <w:noProof/>
              </w:rPr>
              <w:fldChar w:fldCharType="separate"/>
            </w:r>
            <w:r w:rsidR="00087390">
              <w:rPr>
                <w:noProof/>
              </w:rPr>
              <w:fldChar w:fldCharType="begin"/>
            </w:r>
            <w:r w:rsidR="00087390">
              <w:rPr>
                <w:noProof/>
              </w:rPr>
              <w:instrText xml:space="preserve"> INCLUDEPICTURE  "https://haitrieu.com/wp-content/uploads/2021/10/Logo-DH-Cong-nghiep-Thuc-pham-Thanh-pho-Ho-Chi-Minh.png" \* MERGEFORMATINET </w:instrText>
            </w:r>
            <w:r w:rsidR="00087390">
              <w:rPr>
                <w:noProof/>
              </w:rPr>
              <w:fldChar w:fldCharType="separate"/>
            </w:r>
            <w:r w:rsidR="0006297A">
              <w:rPr>
                <w:noProof/>
              </w:rPr>
              <w:fldChar w:fldCharType="begin"/>
            </w:r>
            <w:r w:rsidR="0006297A">
              <w:rPr>
                <w:noProof/>
              </w:rPr>
              <w:instrText xml:space="preserve"> INCLUDEPICTURE  "https://haitrieu.com/wp-content/uploads/2021/10/Logo-DH-Cong-nghiep-Thuc-pham-Thanh-pho-Ho-Chi-Minh.png" \* MERGEFORMATINET </w:instrText>
            </w:r>
            <w:r w:rsidR="0006297A">
              <w:rPr>
                <w:noProof/>
              </w:rPr>
              <w:fldChar w:fldCharType="separate"/>
            </w:r>
            <w:r w:rsidR="006D5DCC">
              <w:rPr>
                <w:noProof/>
              </w:rPr>
              <w:fldChar w:fldCharType="begin"/>
            </w:r>
            <w:r w:rsidR="006D5DCC">
              <w:rPr>
                <w:noProof/>
              </w:rPr>
              <w:instrText xml:space="preserve"> INCLUDEPICTURE  "https://haitrieu.com/wp-content/uploads/2021/10/Logo-DH-Cong-nghiep-Thuc-pham-Thanh-pho-Ho-Chi-Minh.png" \* MERGEFORMATINET </w:instrText>
            </w:r>
            <w:r w:rsidR="006D5DCC">
              <w:rPr>
                <w:noProof/>
              </w:rPr>
              <w:fldChar w:fldCharType="separate"/>
            </w:r>
            <w:r w:rsidR="001F167F">
              <w:rPr>
                <w:noProof/>
              </w:rPr>
              <w:fldChar w:fldCharType="begin"/>
            </w:r>
            <w:r w:rsidR="001F167F">
              <w:rPr>
                <w:noProof/>
              </w:rPr>
              <w:instrText xml:space="preserve"> INCLUDEPICTURE  "https://haitrieu.com/wp-content/uploads/2021/10/Logo-DH-Cong-nghiep-Thuc-pham-Thanh-pho-Ho-Chi-Minh.png" \* MERGEFORMATINET </w:instrText>
            </w:r>
            <w:r w:rsidR="001F167F">
              <w:rPr>
                <w:noProof/>
              </w:rPr>
              <w:fldChar w:fldCharType="separate"/>
            </w:r>
            <w:r w:rsidR="00851B46">
              <w:rPr>
                <w:noProof/>
              </w:rPr>
              <w:fldChar w:fldCharType="begin"/>
            </w:r>
            <w:r w:rsidR="00851B46">
              <w:rPr>
                <w:noProof/>
              </w:rPr>
              <w:instrText xml:space="preserve"> INCLUDEPICTURE  "https://haitrieu.com/wp-content/uploads/2021/10/Logo-DH-Cong-nghiep-Thuc-pham-Thanh-pho-Ho-Chi-Minh.png" \* MERGEFORMATINET </w:instrText>
            </w:r>
            <w:r w:rsidR="00851B46">
              <w:rPr>
                <w:noProof/>
              </w:rPr>
              <w:fldChar w:fldCharType="separate"/>
            </w:r>
            <w:r w:rsidR="008851D1">
              <w:rPr>
                <w:noProof/>
              </w:rPr>
              <w:fldChar w:fldCharType="begin"/>
            </w:r>
            <w:r w:rsidR="008851D1">
              <w:rPr>
                <w:noProof/>
              </w:rPr>
              <w:instrText xml:space="preserve"> INCLUDEPICTURE  "https://haitrieu.com/wp-content/uploads/2021/10/Logo-DH-Cong-nghiep-Thuc-pham-Thanh-pho-Ho-Chi-Minh.png" \* MERGEFORMATINET </w:instrText>
            </w:r>
            <w:r w:rsidR="008851D1">
              <w:rPr>
                <w:noProof/>
              </w:rPr>
              <w:fldChar w:fldCharType="separate"/>
            </w:r>
            <w:r w:rsidR="00A115CD">
              <w:rPr>
                <w:noProof/>
              </w:rPr>
              <w:fldChar w:fldCharType="begin"/>
            </w:r>
            <w:r w:rsidR="00A115CD">
              <w:rPr>
                <w:noProof/>
              </w:rPr>
              <w:instrText xml:space="preserve"> </w:instrText>
            </w:r>
            <w:r w:rsidR="00A115CD">
              <w:rPr>
                <w:noProof/>
              </w:rPr>
              <w:instrText>INCLUDEPICTURE  "https://haitrieu.com/wp-content/uploads/2021/10/Logo-DH-Cong-nghiep-Thuc-pham-Thanh-pho-Ho-Chi-Minh.png" \* MERGEFORMATINET</w:instrText>
            </w:r>
            <w:r w:rsidR="00A115CD">
              <w:rPr>
                <w:noProof/>
              </w:rPr>
              <w:instrText xml:space="preserve"> </w:instrText>
            </w:r>
            <w:r w:rsidR="00A115CD">
              <w:rPr>
                <w:noProof/>
              </w:rPr>
              <w:fldChar w:fldCharType="separate"/>
            </w:r>
            <w:r w:rsidR="00A115CD">
              <w:rPr>
                <w:noProof/>
              </w:rPr>
              <w:pict w14:anchorId="278D2F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Vector Logo] Trường Đại Học Công Nghiệp Thực Phẩm TP HCM - HUFI - Download  Định Dạng EPS, SVG Cho AI, Corel » Hải Triều" style="width:99pt;height:99pt;mso-width-percent:0;mso-height-percent:0;mso-width-percent:0;mso-height-percent:0">
                  <v:imagedata r:id="rId5" r:href="rId6"/>
                </v:shape>
              </w:pict>
            </w:r>
            <w:r w:rsidR="00A115CD">
              <w:rPr>
                <w:noProof/>
              </w:rPr>
              <w:fldChar w:fldCharType="end"/>
            </w:r>
            <w:r w:rsidR="008851D1">
              <w:rPr>
                <w:noProof/>
              </w:rPr>
              <w:fldChar w:fldCharType="end"/>
            </w:r>
            <w:r w:rsidR="00851B46">
              <w:rPr>
                <w:noProof/>
              </w:rPr>
              <w:fldChar w:fldCharType="end"/>
            </w:r>
            <w:r w:rsidR="001F167F">
              <w:rPr>
                <w:noProof/>
              </w:rPr>
              <w:fldChar w:fldCharType="end"/>
            </w:r>
            <w:r w:rsidR="006D5DCC">
              <w:rPr>
                <w:noProof/>
              </w:rPr>
              <w:fldChar w:fldCharType="end"/>
            </w:r>
            <w:r w:rsidR="0006297A">
              <w:rPr>
                <w:noProof/>
              </w:rPr>
              <w:fldChar w:fldCharType="end"/>
            </w:r>
            <w:r w:rsidR="00087390">
              <w:rPr>
                <w:noProof/>
              </w:rPr>
              <w:fldChar w:fldCharType="end"/>
            </w:r>
            <w:r w:rsidR="005F3C4F">
              <w:rPr>
                <w:noProof/>
              </w:rPr>
              <w:fldChar w:fldCharType="end"/>
            </w:r>
            <w:r w:rsidR="00BD4696">
              <w:rPr>
                <w:noProof/>
              </w:rPr>
              <w:fldChar w:fldCharType="end"/>
            </w:r>
            <w:r>
              <w:fldChar w:fldCharType="end"/>
            </w:r>
          </w:p>
          <w:p w14:paraId="191E8503" w14:textId="77777777" w:rsidR="00263A15" w:rsidRPr="00AE1198" w:rsidRDefault="00263A15" w:rsidP="00623691">
            <w:pPr>
              <w:rPr>
                <w:lang w:val="vi-VN"/>
              </w:rPr>
            </w:pPr>
          </w:p>
          <w:p w14:paraId="42E17728" w14:textId="1F92EA4C" w:rsidR="00263A15" w:rsidRDefault="00263A15" w:rsidP="00263A15">
            <w:pPr>
              <w:jc w:val="center"/>
              <w:rPr>
                <w:lang w:val="vi-VN"/>
              </w:rPr>
            </w:pPr>
          </w:p>
          <w:p w14:paraId="623339C1" w14:textId="77777777" w:rsidR="00623691" w:rsidRPr="00AE1198" w:rsidRDefault="00623691" w:rsidP="00263A15">
            <w:pPr>
              <w:jc w:val="center"/>
              <w:rPr>
                <w:lang w:val="vi-VN"/>
              </w:rPr>
            </w:pPr>
          </w:p>
          <w:p w14:paraId="5EA5038F" w14:textId="77777777" w:rsidR="00263A15" w:rsidRPr="00AE1198" w:rsidRDefault="00263A15" w:rsidP="00263A15">
            <w:pPr>
              <w:jc w:val="center"/>
              <w:rPr>
                <w:lang w:val="vi-VN"/>
              </w:rPr>
            </w:pPr>
          </w:p>
          <w:p w14:paraId="7B867078" w14:textId="77777777" w:rsidR="00263A15" w:rsidRPr="004F74D5" w:rsidRDefault="00263A15" w:rsidP="00263A15">
            <w:pPr>
              <w:jc w:val="center"/>
              <w:rPr>
                <w:b/>
                <w:sz w:val="32"/>
                <w:szCs w:val="32"/>
                <w:lang w:val="vi-VN"/>
              </w:rPr>
            </w:pPr>
            <w:r w:rsidRPr="004F74D5">
              <w:rPr>
                <w:b/>
                <w:sz w:val="32"/>
                <w:szCs w:val="32"/>
                <w:lang w:val="vi-VN"/>
              </w:rPr>
              <w:t>BÁO CÁO</w:t>
            </w:r>
          </w:p>
          <w:p w14:paraId="6F959E88" w14:textId="77777777" w:rsidR="00263A15" w:rsidRPr="004F74D5" w:rsidRDefault="00263A15" w:rsidP="00263A15">
            <w:pPr>
              <w:jc w:val="center"/>
              <w:rPr>
                <w:b/>
                <w:sz w:val="32"/>
                <w:szCs w:val="32"/>
                <w:lang w:val="vi-VN"/>
              </w:rPr>
            </w:pPr>
            <w:r w:rsidRPr="004F74D5">
              <w:rPr>
                <w:b/>
                <w:sz w:val="32"/>
                <w:szCs w:val="32"/>
                <w:lang w:val="vi-VN"/>
              </w:rPr>
              <w:t>VỀ DỰ ĐỊNH NGHIÊN CỨU</w:t>
            </w:r>
            <w:r w:rsidR="00F44057" w:rsidRPr="004F74D5">
              <w:rPr>
                <w:b/>
                <w:sz w:val="32"/>
                <w:szCs w:val="32"/>
                <w:lang w:val="vi-VN"/>
              </w:rPr>
              <w:t xml:space="preserve"> </w:t>
            </w:r>
            <w:r w:rsidRPr="004F74D5">
              <w:rPr>
                <w:b/>
                <w:sz w:val="32"/>
                <w:szCs w:val="32"/>
                <w:lang w:val="vi-VN"/>
              </w:rPr>
              <w:t>ĐỀ TÀI LUẬN ÁN TIẾN SĨ</w:t>
            </w:r>
          </w:p>
          <w:p w14:paraId="59EFB9D2" w14:textId="77777777" w:rsidR="00263A15" w:rsidRPr="004F74D5" w:rsidRDefault="00263A15" w:rsidP="00263A15">
            <w:pPr>
              <w:rPr>
                <w:lang w:val="vi-VN"/>
              </w:rPr>
            </w:pPr>
          </w:p>
          <w:p w14:paraId="5CB89537" w14:textId="77777777" w:rsidR="00263A15" w:rsidRPr="004F74D5" w:rsidRDefault="00263A15" w:rsidP="00263A15">
            <w:pPr>
              <w:rPr>
                <w:lang w:val="vi-VN"/>
              </w:rPr>
            </w:pPr>
          </w:p>
          <w:p w14:paraId="30413659" w14:textId="790C03CB" w:rsidR="00263A15" w:rsidRPr="004F74D5" w:rsidRDefault="00263A15" w:rsidP="00263A15">
            <w:pPr>
              <w:spacing w:before="120"/>
              <w:ind w:left="1267"/>
              <w:rPr>
                <w:sz w:val="26"/>
                <w:szCs w:val="26"/>
                <w:lang w:val="vi-VN"/>
              </w:rPr>
            </w:pPr>
            <w:r w:rsidRPr="004F74D5">
              <w:rPr>
                <w:sz w:val="26"/>
                <w:szCs w:val="26"/>
                <w:lang w:val="vi-VN"/>
              </w:rPr>
              <w:t>Tên đề tài luận án dự kiến: ……………………………………</w:t>
            </w:r>
            <w:r w:rsidR="003F06BD">
              <w:rPr>
                <w:sz w:val="26"/>
                <w:szCs w:val="26"/>
                <w:lang w:val="vi-VN"/>
              </w:rPr>
              <w:t>.</w:t>
            </w:r>
          </w:p>
          <w:p w14:paraId="50CEC63A" w14:textId="119E14AE" w:rsidR="00263A15" w:rsidRPr="003F06BD" w:rsidRDefault="00263A15" w:rsidP="00263A15">
            <w:pPr>
              <w:spacing w:before="120"/>
              <w:ind w:left="1267"/>
              <w:rPr>
                <w:sz w:val="26"/>
                <w:szCs w:val="26"/>
                <w:lang w:val="vi-VN"/>
              </w:rPr>
            </w:pPr>
            <w:r w:rsidRPr="0006297A">
              <w:rPr>
                <w:sz w:val="26"/>
                <w:szCs w:val="26"/>
                <w:lang w:val="vi-VN"/>
              </w:rPr>
              <w:t>…………………………………………………………………</w:t>
            </w:r>
            <w:r w:rsidR="003F06BD">
              <w:rPr>
                <w:sz w:val="26"/>
                <w:szCs w:val="26"/>
                <w:lang w:val="vi-VN"/>
              </w:rPr>
              <w:t>.</w:t>
            </w:r>
          </w:p>
          <w:p w14:paraId="27978D5E" w14:textId="712676D1" w:rsidR="00263A15" w:rsidRPr="003F06BD" w:rsidRDefault="009E03E9" w:rsidP="00263A15">
            <w:pPr>
              <w:spacing w:before="120"/>
              <w:ind w:left="1267"/>
              <w:rPr>
                <w:sz w:val="26"/>
                <w:szCs w:val="26"/>
                <w:lang w:val="vi-VN"/>
              </w:rPr>
            </w:pPr>
            <w:r>
              <w:rPr>
                <w:sz w:val="26"/>
                <w:szCs w:val="26"/>
              </w:rPr>
              <w:t>Chuyên n</w:t>
            </w:r>
            <w:r w:rsidR="00263A15" w:rsidRPr="0006297A">
              <w:rPr>
                <w:sz w:val="26"/>
                <w:szCs w:val="26"/>
                <w:lang w:val="vi-VN"/>
              </w:rPr>
              <w:t>gành: ………………………………………………</w:t>
            </w:r>
            <w:r w:rsidR="003F06BD" w:rsidRPr="0006297A">
              <w:rPr>
                <w:sz w:val="26"/>
                <w:szCs w:val="26"/>
                <w:lang w:val="vi-VN"/>
              </w:rPr>
              <w:t>…</w:t>
            </w:r>
            <w:r w:rsidR="003F06BD">
              <w:rPr>
                <w:sz w:val="26"/>
                <w:szCs w:val="26"/>
                <w:lang w:val="vi-VN"/>
              </w:rPr>
              <w:t>………</w:t>
            </w:r>
          </w:p>
          <w:p w14:paraId="7C171102" w14:textId="7C348F47" w:rsidR="00263A15" w:rsidRPr="003F06BD" w:rsidRDefault="00263A15" w:rsidP="00263A15">
            <w:pPr>
              <w:spacing w:before="120"/>
              <w:ind w:left="1267"/>
              <w:rPr>
                <w:lang w:val="vi-VN"/>
              </w:rPr>
            </w:pPr>
            <w:r w:rsidRPr="008D0246">
              <w:rPr>
                <w:sz w:val="26"/>
                <w:szCs w:val="26"/>
                <w:lang w:val="vi-VN"/>
              </w:rPr>
              <w:t xml:space="preserve">Mã </w:t>
            </w:r>
            <w:r w:rsidR="004F74D5" w:rsidRPr="008D0246">
              <w:rPr>
                <w:sz w:val="26"/>
                <w:szCs w:val="26"/>
                <w:lang w:val="vi-VN"/>
              </w:rPr>
              <w:t>ngành</w:t>
            </w:r>
            <w:r w:rsidRPr="008D0246">
              <w:rPr>
                <w:sz w:val="26"/>
                <w:szCs w:val="26"/>
                <w:lang w:val="vi-VN"/>
              </w:rPr>
              <w:t>: ……………………………………………………</w:t>
            </w:r>
            <w:r w:rsidR="003F06BD">
              <w:rPr>
                <w:sz w:val="26"/>
                <w:szCs w:val="26"/>
                <w:lang w:val="vi-VN"/>
              </w:rPr>
              <w:t>..</w:t>
            </w:r>
          </w:p>
          <w:p w14:paraId="1BF46CF8" w14:textId="77777777" w:rsidR="00263A15" w:rsidRPr="008D0246" w:rsidRDefault="00263A15" w:rsidP="00263A15">
            <w:pPr>
              <w:ind w:left="1260"/>
              <w:rPr>
                <w:lang w:val="vi-VN"/>
              </w:rPr>
            </w:pPr>
          </w:p>
          <w:p w14:paraId="0B0527A9" w14:textId="3E3449A8" w:rsidR="00263A15" w:rsidRPr="008D0246" w:rsidRDefault="00263A15" w:rsidP="00263A15">
            <w:pPr>
              <w:ind w:left="1260"/>
              <w:rPr>
                <w:lang w:val="vi-VN"/>
              </w:rPr>
            </w:pPr>
          </w:p>
          <w:p w14:paraId="76FA7E9B" w14:textId="377DF409" w:rsidR="00623691" w:rsidRDefault="00623691" w:rsidP="00263A15">
            <w:pPr>
              <w:ind w:left="1260"/>
              <w:rPr>
                <w:lang w:val="vi-VN"/>
              </w:rPr>
            </w:pPr>
          </w:p>
          <w:p w14:paraId="7607DA1A" w14:textId="77777777" w:rsidR="00290F36" w:rsidRPr="008D0246" w:rsidRDefault="00290F36" w:rsidP="00263A15">
            <w:pPr>
              <w:ind w:left="1260"/>
              <w:rPr>
                <w:lang w:val="vi-VN"/>
              </w:rPr>
            </w:pPr>
          </w:p>
          <w:p w14:paraId="5FCF2F65" w14:textId="77777777" w:rsidR="00263A15" w:rsidRPr="008D0246" w:rsidRDefault="00263A15" w:rsidP="00263A15">
            <w:pPr>
              <w:ind w:left="1260"/>
              <w:rPr>
                <w:lang w:val="vi-VN"/>
              </w:rPr>
            </w:pPr>
          </w:p>
          <w:p w14:paraId="6E30FB94" w14:textId="77777777" w:rsidR="00263A15" w:rsidRPr="008D0246" w:rsidRDefault="00263A15" w:rsidP="002F42D3">
            <w:pPr>
              <w:rPr>
                <w:lang w:val="vi-VN"/>
              </w:rPr>
            </w:pPr>
          </w:p>
          <w:p w14:paraId="6830448A" w14:textId="77777777" w:rsidR="00263A15" w:rsidRPr="008D0246" w:rsidRDefault="00263A15" w:rsidP="00263A15">
            <w:pPr>
              <w:spacing w:before="120"/>
              <w:ind w:left="1267"/>
              <w:rPr>
                <w:lang w:val="vi-VN"/>
              </w:rPr>
            </w:pPr>
            <w:r w:rsidRPr="008D0246">
              <w:rPr>
                <w:lang w:val="vi-VN"/>
              </w:rPr>
              <w:t>Họ và tên thí sinh: ………………………………………………….</w:t>
            </w:r>
          </w:p>
          <w:p w14:paraId="1EC25201" w14:textId="77777777" w:rsidR="00263A15" w:rsidRPr="008D0246" w:rsidRDefault="00263A15" w:rsidP="00263A15">
            <w:pPr>
              <w:spacing w:before="120"/>
              <w:ind w:left="1267"/>
              <w:rPr>
                <w:lang w:val="vi-VN"/>
              </w:rPr>
            </w:pPr>
            <w:r w:rsidRPr="008D0246">
              <w:rPr>
                <w:lang w:val="vi-VN"/>
              </w:rPr>
              <w:t>Ngày, tháng, năm sinh: …………………………………………….</w:t>
            </w:r>
          </w:p>
          <w:p w14:paraId="1FD0AB1C" w14:textId="77777777" w:rsidR="00263A15" w:rsidRPr="008D0246" w:rsidRDefault="00263A15" w:rsidP="00263A15">
            <w:pPr>
              <w:spacing w:before="120"/>
              <w:ind w:left="1267"/>
              <w:rPr>
                <w:lang w:val="vi-VN"/>
              </w:rPr>
            </w:pPr>
            <w:r w:rsidRPr="008D0246">
              <w:rPr>
                <w:lang w:val="vi-VN"/>
              </w:rPr>
              <w:t>Cơ quan công tác: ………………………………………………….</w:t>
            </w:r>
          </w:p>
          <w:p w14:paraId="3181CB64" w14:textId="77777777" w:rsidR="00623691" w:rsidRPr="008D0246" w:rsidRDefault="00623691" w:rsidP="00263A15">
            <w:pPr>
              <w:ind w:left="1260"/>
              <w:rPr>
                <w:lang w:val="vi-VN"/>
              </w:rPr>
            </w:pPr>
          </w:p>
          <w:p w14:paraId="1CE72D05" w14:textId="5242CA88" w:rsidR="00263A15" w:rsidRDefault="00263A15" w:rsidP="00263A15">
            <w:pPr>
              <w:ind w:left="1260"/>
              <w:rPr>
                <w:lang w:val="vi-VN"/>
              </w:rPr>
            </w:pPr>
          </w:p>
          <w:p w14:paraId="6760972D" w14:textId="7F947608" w:rsidR="007D3B04" w:rsidRDefault="007D3B04" w:rsidP="00263A15">
            <w:pPr>
              <w:ind w:left="1260"/>
              <w:rPr>
                <w:lang w:val="vi-VN"/>
              </w:rPr>
            </w:pPr>
          </w:p>
          <w:p w14:paraId="7D810531" w14:textId="59B12568" w:rsidR="007D3B04" w:rsidRDefault="007D3B04" w:rsidP="00263A15">
            <w:pPr>
              <w:ind w:left="1260"/>
              <w:rPr>
                <w:lang w:val="vi-VN"/>
              </w:rPr>
            </w:pPr>
          </w:p>
          <w:p w14:paraId="7BF4E350" w14:textId="7CC180C6" w:rsidR="007D3B04" w:rsidRDefault="007D3B04" w:rsidP="00263A15">
            <w:pPr>
              <w:ind w:left="1260"/>
              <w:rPr>
                <w:lang w:val="vi-VN"/>
              </w:rPr>
            </w:pPr>
          </w:p>
          <w:p w14:paraId="6BB6E0F8" w14:textId="77777777" w:rsidR="00263A15" w:rsidRPr="008D0246" w:rsidRDefault="00263A15" w:rsidP="00290F36">
            <w:pPr>
              <w:rPr>
                <w:lang w:val="vi-VN"/>
              </w:rPr>
            </w:pPr>
          </w:p>
          <w:p w14:paraId="240D7CBC" w14:textId="77777777" w:rsidR="00263A15" w:rsidRPr="008D0246" w:rsidRDefault="00263A15" w:rsidP="00623691">
            <w:pPr>
              <w:rPr>
                <w:lang w:val="vi-VN"/>
              </w:rPr>
            </w:pPr>
          </w:p>
          <w:p w14:paraId="347708C5" w14:textId="77777777" w:rsidR="00263A15" w:rsidRPr="008D0246" w:rsidRDefault="00263A15" w:rsidP="00263A15">
            <w:pPr>
              <w:ind w:left="1260"/>
              <w:rPr>
                <w:lang w:val="vi-VN"/>
              </w:rPr>
            </w:pPr>
          </w:p>
          <w:p w14:paraId="55984A8D" w14:textId="216DED21" w:rsidR="00263A15" w:rsidRPr="002F42D3" w:rsidRDefault="00263A15" w:rsidP="00263A15">
            <w:pPr>
              <w:jc w:val="center"/>
              <w:rPr>
                <w:b/>
                <w:lang w:val="vi-VN"/>
              </w:rPr>
            </w:pPr>
            <w:r w:rsidRPr="002F42D3">
              <w:rPr>
                <w:b/>
                <w:lang w:val="vi-VN"/>
              </w:rPr>
              <w:t>Năm ……………</w:t>
            </w:r>
          </w:p>
          <w:p w14:paraId="4E70ED05" w14:textId="77777777" w:rsidR="00F44057" w:rsidRPr="002F42D3" w:rsidRDefault="00F44057" w:rsidP="00263A15">
            <w:pPr>
              <w:jc w:val="center"/>
              <w:rPr>
                <w:lang w:val="vi-VN"/>
              </w:rPr>
            </w:pPr>
          </w:p>
        </w:tc>
      </w:tr>
    </w:tbl>
    <w:p w14:paraId="48DC0C6B" w14:textId="0A8D8E24" w:rsidR="00DD6A38" w:rsidRPr="00DD6A38" w:rsidRDefault="001468AD" w:rsidP="00DD6A38">
      <w:pPr>
        <w:jc w:val="right"/>
        <w:rPr>
          <w:sz w:val="36"/>
          <w:lang w:val="vi-VN"/>
        </w:rPr>
      </w:pPr>
      <w:r w:rsidRPr="002F42D3">
        <w:rPr>
          <w:lang w:val="vi-VN"/>
        </w:rPr>
        <w:br w:type="page"/>
      </w:r>
      <w:r w:rsidR="00DD6A38" w:rsidRPr="00DD6A38">
        <w:rPr>
          <w:i/>
          <w:sz w:val="36"/>
          <w:lang w:val="vi-VN"/>
        </w:rPr>
        <w:lastRenderedPageBreak/>
        <w:t xml:space="preserve">Mẫu: Trang bìa </w:t>
      </w:r>
      <w:r w:rsidR="00DD6A38">
        <w:rPr>
          <w:i/>
          <w:sz w:val="36"/>
          <w:lang w:val="vi-VN"/>
        </w:rPr>
        <w:t>lót</w:t>
      </w:r>
    </w:p>
    <w:tbl>
      <w:tblPr>
        <w:tblW w:w="964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9648"/>
      </w:tblGrid>
      <w:tr w:rsidR="00DD6A38" w:rsidRPr="002F42D3" w14:paraId="2E69DE85" w14:textId="77777777" w:rsidTr="00B52D3A">
        <w:tc>
          <w:tcPr>
            <w:tcW w:w="9648" w:type="dxa"/>
          </w:tcPr>
          <w:p w14:paraId="3CD550FE" w14:textId="77777777" w:rsidR="00DD6A38" w:rsidRPr="00DD6A38" w:rsidRDefault="00DD6A38" w:rsidP="00B52D3A">
            <w:pPr>
              <w:jc w:val="center"/>
              <w:rPr>
                <w:lang w:val="vi-VN"/>
              </w:rPr>
            </w:pPr>
          </w:p>
          <w:p w14:paraId="5E90FE3B" w14:textId="77777777" w:rsidR="00DD6A38" w:rsidRPr="00AE1198" w:rsidRDefault="00DD6A38" w:rsidP="00B52D3A">
            <w:pPr>
              <w:jc w:val="center"/>
              <w:rPr>
                <w:b/>
                <w:sz w:val="28"/>
                <w:szCs w:val="28"/>
                <w:lang w:val="vi-VN"/>
              </w:rPr>
            </w:pPr>
            <w:r w:rsidRPr="00DD6A38">
              <w:rPr>
                <w:b/>
                <w:sz w:val="28"/>
                <w:szCs w:val="28"/>
                <w:lang w:val="vi-VN"/>
              </w:rPr>
              <w:t>BỘ CÔNG</w:t>
            </w:r>
            <w:r>
              <w:rPr>
                <w:b/>
                <w:sz w:val="28"/>
                <w:szCs w:val="28"/>
                <w:lang w:val="vi-VN"/>
              </w:rPr>
              <w:t xml:space="preserve"> THƯƠNG</w:t>
            </w:r>
          </w:p>
          <w:p w14:paraId="7B761517" w14:textId="77777777" w:rsidR="00DD6A38" w:rsidRPr="00AE1198" w:rsidRDefault="00DD6A38" w:rsidP="00B52D3A">
            <w:pPr>
              <w:jc w:val="center"/>
              <w:rPr>
                <w:b/>
                <w:sz w:val="28"/>
                <w:szCs w:val="28"/>
                <w:lang w:val="vi-VN"/>
              </w:rPr>
            </w:pPr>
            <w:r w:rsidRPr="00AE1198">
              <w:rPr>
                <w:b/>
                <w:sz w:val="28"/>
                <w:szCs w:val="28"/>
                <w:lang w:val="vi-VN"/>
              </w:rPr>
              <w:t>TRƯỜNG ĐẠI HỌC CÔNG</w:t>
            </w:r>
            <w:r>
              <w:rPr>
                <w:b/>
                <w:sz w:val="28"/>
                <w:szCs w:val="28"/>
                <w:lang w:val="vi-VN"/>
              </w:rPr>
              <w:t xml:space="preserve"> NGHIỆP THỰC PHẨM TP. HỒ CHÍ MINH</w:t>
            </w:r>
          </w:p>
          <w:p w14:paraId="7C1416A0" w14:textId="77777777" w:rsidR="00DD6A38" w:rsidRDefault="00A115CD" w:rsidP="00B52D3A">
            <w:pPr>
              <w:jc w:val="center"/>
              <w:rPr>
                <w:lang w:val="vi-VN"/>
              </w:rPr>
            </w:pPr>
            <w:r>
              <w:rPr>
                <w:noProof/>
              </w:rPr>
              <w:pict w14:anchorId="0F7D0889">
                <v:line id="_x0000_s1026" alt="" style="position:absolute;left:0;text-align:left;z-index:2;mso-wrap-edited:f;mso-width-percent:0;mso-height-percent:0;mso-width-percent:0;mso-height-percent:0" from="171.4pt,6.45pt" to="297.4pt,6.45pt"/>
              </w:pict>
            </w:r>
          </w:p>
          <w:p w14:paraId="29B50152" w14:textId="77777777" w:rsidR="00DD6A38" w:rsidRDefault="00DD6A38" w:rsidP="00B52D3A">
            <w:pPr>
              <w:jc w:val="center"/>
              <w:rPr>
                <w:lang w:val="vi-VN"/>
              </w:rPr>
            </w:pPr>
          </w:p>
          <w:p w14:paraId="200070BF" w14:textId="77777777" w:rsidR="00DD6A38" w:rsidRDefault="00DD6A38" w:rsidP="00B52D3A">
            <w:pPr>
              <w:jc w:val="center"/>
              <w:rPr>
                <w:lang w:val="vi-VN"/>
              </w:rPr>
            </w:pPr>
          </w:p>
          <w:p w14:paraId="4BF20D94" w14:textId="77777777" w:rsidR="00DD6A38" w:rsidRDefault="00DD6A38" w:rsidP="00B52D3A">
            <w:pPr>
              <w:jc w:val="center"/>
              <w:rPr>
                <w:lang w:val="vi-VN"/>
              </w:rPr>
            </w:pPr>
          </w:p>
          <w:p w14:paraId="1FFFB777" w14:textId="77777777" w:rsidR="00DD6A38" w:rsidRPr="00AE1198" w:rsidRDefault="00DD6A38" w:rsidP="00B52D3A">
            <w:pPr>
              <w:rPr>
                <w:lang w:val="vi-VN"/>
              </w:rPr>
            </w:pPr>
          </w:p>
          <w:p w14:paraId="302E1BC2" w14:textId="77777777" w:rsidR="00DD6A38" w:rsidRDefault="00DD6A38" w:rsidP="00B52D3A">
            <w:pPr>
              <w:jc w:val="center"/>
              <w:rPr>
                <w:lang w:eastAsia="ja-JP"/>
              </w:rPr>
            </w:pPr>
            <w:r>
              <w:fldChar w:fldCharType="begin"/>
            </w:r>
            <w:r>
              <w:instrText xml:space="preserve"> INCLUDEPICTURE "https://haitrieu.com/wp-content/uploads/2021/10/Logo-DH-Cong-nghiep-Thuc-pham-Thanh-pho-Ho-Chi-Minh.png" \* MERGEFORMATINET </w:instrText>
            </w:r>
            <w:r>
              <w:fldChar w:fldCharType="separate"/>
            </w:r>
            <w:r>
              <w:rPr>
                <w:noProof/>
              </w:rPr>
              <w:fldChar w:fldCharType="begin"/>
            </w:r>
            <w:r>
              <w:rPr>
                <w:noProof/>
              </w:rPr>
              <w:instrText xml:space="preserve"> INCLUDEPICTURE  "https://haitrieu.com/wp-content/uploads/2021/10/Logo-DH-Cong-nghiep-Thuc-pham-Thanh-pho-Ho-Chi-Minh.png" \* MERGEFORMATINET </w:instrText>
            </w:r>
            <w:r>
              <w:rPr>
                <w:noProof/>
              </w:rPr>
              <w:fldChar w:fldCharType="separate"/>
            </w:r>
            <w:r>
              <w:rPr>
                <w:noProof/>
              </w:rPr>
              <w:fldChar w:fldCharType="begin"/>
            </w:r>
            <w:r>
              <w:rPr>
                <w:noProof/>
              </w:rPr>
              <w:instrText xml:space="preserve"> INCLUDEPICTURE  "https://haitrieu.com/wp-content/uploads/2021/10/Logo-DH-Cong-nghiep-Thuc-pham-Thanh-pho-Ho-Chi-Minh.png" \* MERGEFORMATINET </w:instrText>
            </w:r>
            <w:r>
              <w:rPr>
                <w:noProof/>
              </w:rPr>
              <w:fldChar w:fldCharType="separate"/>
            </w:r>
            <w:r>
              <w:rPr>
                <w:noProof/>
              </w:rPr>
              <w:fldChar w:fldCharType="begin"/>
            </w:r>
            <w:r>
              <w:rPr>
                <w:noProof/>
              </w:rPr>
              <w:instrText xml:space="preserve"> INCLUDEPICTURE  "https://haitrieu.com/wp-content/uploads/2021/10/Logo-DH-Cong-nghiep-Thuc-pham-Thanh-pho-Ho-Chi-Minh.png" \* MERGEFORMATINET </w:instrText>
            </w:r>
            <w:r>
              <w:rPr>
                <w:noProof/>
              </w:rPr>
              <w:fldChar w:fldCharType="separate"/>
            </w:r>
            <w:r>
              <w:rPr>
                <w:noProof/>
              </w:rPr>
              <w:fldChar w:fldCharType="begin"/>
            </w:r>
            <w:r>
              <w:rPr>
                <w:noProof/>
              </w:rPr>
              <w:instrText xml:space="preserve"> INCLUDEPICTURE  "https://haitrieu.com/wp-content/uploads/2021/10/Logo-DH-Cong-nghiep-Thuc-pham-Thanh-pho-Ho-Chi-Minh.png" \* MERGEFORMATINET </w:instrText>
            </w:r>
            <w:r>
              <w:rPr>
                <w:noProof/>
              </w:rPr>
              <w:fldChar w:fldCharType="separate"/>
            </w:r>
            <w:r>
              <w:rPr>
                <w:noProof/>
              </w:rPr>
              <w:fldChar w:fldCharType="begin"/>
            </w:r>
            <w:r>
              <w:rPr>
                <w:noProof/>
              </w:rPr>
              <w:instrText xml:space="preserve"> INCLUDEPICTURE  "https://haitrieu.com/wp-content/uploads/2021/10/Logo-DH-Cong-nghiep-Thuc-pham-Thanh-pho-Ho-Chi-Minh.png" \* MERGEFORMATINET </w:instrText>
            </w:r>
            <w:r>
              <w:rPr>
                <w:noProof/>
              </w:rPr>
              <w:fldChar w:fldCharType="separate"/>
            </w:r>
            <w:r w:rsidR="001F167F">
              <w:rPr>
                <w:noProof/>
              </w:rPr>
              <w:fldChar w:fldCharType="begin"/>
            </w:r>
            <w:r w:rsidR="001F167F">
              <w:rPr>
                <w:noProof/>
              </w:rPr>
              <w:instrText xml:space="preserve"> INCLUDEPICTURE  "https://haitrieu.com/wp-content/uploads/2021/10/Logo-DH-Cong-nghiep-Thuc-pham-Thanh-pho-Ho-Chi-Minh.png" \* MERGEFORMATINET </w:instrText>
            </w:r>
            <w:r w:rsidR="001F167F">
              <w:rPr>
                <w:noProof/>
              </w:rPr>
              <w:fldChar w:fldCharType="separate"/>
            </w:r>
            <w:r w:rsidR="00851B46">
              <w:rPr>
                <w:noProof/>
              </w:rPr>
              <w:fldChar w:fldCharType="begin"/>
            </w:r>
            <w:r w:rsidR="00851B46">
              <w:rPr>
                <w:noProof/>
              </w:rPr>
              <w:instrText xml:space="preserve"> INCLUDEPICTURE  "https://haitrieu.com/wp-content/uploads/2021/10/Logo-DH-Cong-nghiep-Thuc-pham-Thanh-pho-Ho-Chi-Minh.png" \* MERGEFORMATINET </w:instrText>
            </w:r>
            <w:r w:rsidR="00851B46">
              <w:rPr>
                <w:noProof/>
              </w:rPr>
              <w:fldChar w:fldCharType="separate"/>
            </w:r>
            <w:r w:rsidR="008851D1">
              <w:rPr>
                <w:noProof/>
              </w:rPr>
              <w:fldChar w:fldCharType="begin"/>
            </w:r>
            <w:r w:rsidR="008851D1">
              <w:rPr>
                <w:noProof/>
              </w:rPr>
              <w:instrText xml:space="preserve"> INCLUDEPICTURE  "https://haitrieu.com/wp-content/uploads/2021/10/Logo-DH-Cong-nghiep-Thuc-pham-Thanh-pho-Ho-Chi-Minh.png" \* MERGEFORMATINET </w:instrText>
            </w:r>
            <w:r w:rsidR="008851D1">
              <w:rPr>
                <w:noProof/>
              </w:rPr>
              <w:fldChar w:fldCharType="separate"/>
            </w:r>
            <w:r w:rsidR="00A115CD">
              <w:rPr>
                <w:noProof/>
              </w:rPr>
              <w:fldChar w:fldCharType="begin"/>
            </w:r>
            <w:r w:rsidR="00A115CD">
              <w:rPr>
                <w:noProof/>
              </w:rPr>
              <w:instrText xml:space="preserve"> </w:instrText>
            </w:r>
            <w:r w:rsidR="00A115CD">
              <w:rPr>
                <w:noProof/>
              </w:rPr>
              <w:instrText>IN</w:instrText>
            </w:r>
            <w:r w:rsidR="00A115CD">
              <w:rPr>
                <w:noProof/>
              </w:rPr>
              <w:instrText>CLUDEPICTURE  "https://haitrieu.com/wp-content/uploads/2021/10/Logo-DH-Cong-nghiep-Thuc-pham-Thanh-pho-Ho-Chi-Minh.png" \* MERGEFORMATINET</w:instrText>
            </w:r>
            <w:r w:rsidR="00A115CD">
              <w:rPr>
                <w:noProof/>
              </w:rPr>
              <w:instrText xml:space="preserve"> </w:instrText>
            </w:r>
            <w:r w:rsidR="00A115CD">
              <w:rPr>
                <w:noProof/>
              </w:rPr>
              <w:fldChar w:fldCharType="separate"/>
            </w:r>
            <w:r w:rsidR="000B1171">
              <w:rPr>
                <w:noProof/>
              </w:rPr>
              <w:pict w14:anchorId="548AFEBB">
                <v:shape id="_x0000_i1026" type="#_x0000_t75" alt="Vector Logo] Trường Đại Học Công Nghiệp Thực Phẩm TP HCM - HUFI - Download  Định Dạng EPS, SVG Cho AI, Corel » Hải Triều" style="width:99pt;height:99pt;mso-width-percent:0;mso-height-percent:0;mso-width-percent:0;mso-height-percent:0">
                  <v:imagedata r:id="rId5" r:href="rId7"/>
                </v:shape>
              </w:pict>
            </w:r>
            <w:r w:rsidR="00A115CD">
              <w:rPr>
                <w:noProof/>
              </w:rPr>
              <w:fldChar w:fldCharType="end"/>
            </w:r>
            <w:r w:rsidR="008851D1">
              <w:rPr>
                <w:noProof/>
              </w:rPr>
              <w:fldChar w:fldCharType="end"/>
            </w:r>
            <w:r w:rsidR="00851B46">
              <w:rPr>
                <w:noProof/>
              </w:rPr>
              <w:fldChar w:fldCharType="end"/>
            </w:r>
            <w:r w:rsidR="001F167F">
              <w:rPr>
                <w:noProof/>
              </w:rPr>
              <w:fldChar w:fldCharType="end"/>
            </w:r>
            <w:r>
              <w:rPr>
                <w:noProof/>
              </w:rPr>
              <w:fldChar w:fldCharType="end"/>
            </w:r>
            <w:r>
              <w:rPr>
                <w:noProof/>
              </w:rPr>
              <w:fldChar w:fldCharType="end"/>
            </w:r>
            <w:r>
              <w:rPr>
                <w:noProof/>
              </w:rPr>
              <w:fldChar w:fldCharType="end"/>
            </w:r>
            <w:r>
              <w:rPr>
                <w:noProof/>
              </w:rPr>
              <w:fldChar w:fldCharType="end"/>
            </w:r>
            <w:r>
              <w:rPr>
                <w:noProof/>
              </w:rPr>
              <w:fldChar w:fldCharType="end"/>
            </w:r>
            <w:r>
              <w:fldChar w:fldCharType="end"/>
            </w:r>
          </w:p>
          <w:p w14:paraId="73EBBEE9" w14:textId="77777777" w:rsidR="00DD6A38" w:rsidRPr="00AE1198" w:rsidRDefault="00DD6A38" w:rsidP="00B52D3A">
            <w:pPr>
              <w:rPr>
                <w:lang w:val="vi-VN"/>
              </w:rPr>
            </w:pPr>
          </w:p>
          <w:p w14:paraId="3607DDE4" w14:textId="77777777" w:rsidR="00DD6A38" w:rsidRDefault="00DD6A38" w:rsidP="00B52D3A">
            <w:pPr>
              <w:jc w:val="center"/>
              <w:rPr>
                <w:lang w:val="vi-VN"/>
              </w:rPr>
            </w:pPr>
          </w:p>
          <w:p w14:paraId="66D8475F" w14:textId="77777777" w:rsidR="00DD6A38" w:rsidRPr="00AE1198" w:rsidRDefault="00DD6A38" w:rsidP="00B52D3A">
            <w:pPr>
              <w:jc w:val="center"/>
              <w:rPr>
                <w:lang w:val="vi-VN"/>
              </w:rPr>
            </w:pPr>
          </w:p>
          <w:p w14:paraId="1236F5A9" w14:textId="77777777" w:rsidR="00DD6A38" w:rsidRPr="00AE1198" w:rsidRDefault="00DD6A38" w:rsidP="00B52D3A">
            <w:pPr>
              <w:jc w:val="center"/>
              <w:rPr>
                <w:lang w:val="vi-VN"/>
              </w:rPr>
            </w:pPr>
          </w:p>
          <w:p w14:paraId="617B0851" w14:textId="77777777" w:rsidR="00DD6A38" w:rsidRPr="004F74D5" w:rsidRDefault="00DD6A38" w:rsidP="00B52D3A">
            <w:pPr>
              <w:jc w:val="center"/>
              <w:rPr>
                <w:b/>
                <w:sz w:val="32"/>
                <w:szCs w:val="32"/>
                <w:lang w:val="vi-VN"/>
              </w:rPr>
            </w:pPr>
            <w:r w:rsidRPr="004F74D5">
              <w:rPr>
                <w:b/>
                <w:sz w:val="32"/>
                <w:szCs w:val="32"/>
                <w:lang w:val="vi-VN"/>
              </w:rPr>
              <w:t>BÁO CÁO</w:t>
            </w:r>
          </w:p>
          <w:p w14:paraId="47FB06E8" w14:textId="77777777" w:rsidR="00DD6A38" w:rsidRPr="004F74D5" w:rsidRDefault="00DD6A38" w:rsidP="00B52D3A">
            <w:pPr>
              <w:jc w:val="center"/>
              <w:rPr>
                <w:b/>
                <w:sz w:val="32"/>
                <w:szCs w:val="32"/>
                <w:lang w:val="vi-VN"/>
              </w:rPr>
            </w:pPr>
            <w:r w:rsidRPr="004F74D5">
              <w:rPr>
                <w:b/>
                <w:sz w:val="32"/>
                <w:szCs w:val="32"/>
                <w:lang w:val="vi-VN"/>
              </w:rPr>
              <w:t>VỀ DỰ ĐỊNH NGHIÊN CỨU ĐỀ TÀI LUẬN ÁN TIẾN SĨ</w:t>
            </w:r>
          </w:p>
          <w:p w14:paraId="0444D950" w14:textId="77777777" w:rsidR="00DD6A38" w:rsidRPr="004F74D5" w:rsidRDefault="00DD6A38" w:rsidP="00B52D3A">
            <w:pPr>
              <w:rPr>
                <w:lang w:val="vi-VN"/>
              </w:rPr>
            </w:pPr>
          </w:p>
          <w:p w14:paraId="60517C2C" w14:textId="77777777" w:rsidR="00DD6A38" w:rsidRPr="004F74D5" w:rsidRDefault="00DD6A38" w:rsidP="00B52D3A">
            <w:pPr>
              <w:rPr>
                <w:lang w:val="vi-VN"/>
              </w:rPr>
            </w:pPr>
          </w:p>
          <w:p w14:paraId="311580F9" w14:textId="77777777" w:rsidR="00DD6A38" w:rsidRPr="004F74D5" w:rsidRDefault="00DD6A38" w:rsidP="00B52D3A">
            <w:pPr>
              <w:spacing w:before="120"/>
              <w:ind w:left="1267"/>
              <w:rPr>
                <w:sz w:val="26"/>
                <w:szCs w:val="26"/>
                <w:lang w:val="vi-VN"/>
              </w:rPr>
            </w:pPr>
            <w:r w:rsidRPr="004F74D5">
              <w:rPr>
                <w:sz w:val="26"/>
                <w:szCs w:val="26"/>
                <w:lang w:val="vi-VN"/>
              </w:rPr>
              <w:t>Tên đề tài luận án dự kiến: ……………………………………</w:t>
            </w:r>
            <w:r>
              <w:rPr>
                <w:sz w:val="26"/>
                <w:szCs w:val="26"/>
                <w:lang w:val="vi-VN"/>
              </w:rPr>
              <w:t>.</w:t>
            </w:r>
          </w:p>
          <w:p w14:paraId="210193E5" w14:textId="77777777" w:rsidR="00DD6A38" w:rsidRPr="003F06BD" w:rsidRDefault="00DD6A38" w:rsidP="00B52D3A">
            <w:pPr>
              <w:spacing w:before="120"/>
              <w:ind w:left="1267"/>
              <w:rPr>
                <w:sz w:val="26"/>
                <w:szCs w:val="26"/>
                <w:lang w:val="vi-VN"/>
              </w:rPr>
            </w:pPr>
            <w:r w:rsidRPr="0006297A">
              <w:rPr>
                <w:sz w:val="26"/>
                <w:szCs w:val="26"/>
                <w:lang w:val="vi-VN"/>
              </w:rPr>
              <w:t>…………………………………………………………………</w:t>
            </w:r>
            <w:r>
              <w:rPr>
                <w:sz w:val="26"/>
                <w:szCs w:val="26"/>
                <w:lang w:val="vi-VN"/>
              </w:rPr>
              <w:t>.</w:t>
            </w:r>
          </w:p>
          <w:p w14:paraId="54937DF3" w14:textId="65D319CF" w:rsidR="00DD6A38" w:rsidRPr="003F06BD" w:rsidRDefault="001F167F" w:rsidP="00B52D3A">
            <w:pPr>
              <w:spacing w:before="120"/>
              <w:ind w:left="1267"/>
              <w:rPr>
                <w:sz w:val="26"/>
                <w:szCs w:val="26"/>
                <w:lang w:val="vi-VN"/>
              </w:rPr>
            </w:pPr>
            <w:r>
              <w:rPr>
                <w:sz w:val="26"/>
                <w:szCs w:val="26"/>
              </w:rPr>
              <w:t>Chuyên n</w:t>
            </w:r>
            <w:r w:rsidR="00DD6A38" w:rsidRPr="0006297A">
              <w:rPr>
                <w:sz w:val="26"/>
                <w:szCs w:val="26"/>
                <w:lang w:val="vi-VN"/>
              </w:rPr>
              <w:t>gành: …………………………………………………</w:t>
            </w:r>
            <w:r w:rsidR="00DD6A38">
              <w:rPr>
                <w:sz w:val="26"/>
                <w:szCs w:val="26"/>
                <w:lang w:val="vi-VN"/>
              </w:rPr>
              <w:t>………</w:t>
            </w:r>
          </w:p>
          <w:p w14:paraId="3953B13D" w14:textId="77777777" w:rsidR="00DD6A38" w:rsidRPr="003F06BD" w:rsidRDefault="00DD6A38" w:rsidP="00B52D3A">
            <w:pPr>
              <w:spacing w:before="120"/>
              <w:ind w:left="1267"/>
              <w:rPr>
                <w:lang w:val="vi-VN"/>
              </w:rPr>
            </w:pPr>
            <w:r w:rsidRPr="008D0246">
              <w:rPr>
                <w:sz w:val="26"/>
                <w:szCs w:val="26"/>
                <w:lang w:val="vi-VN"/>
              </w:rPr>
              <w:t>Mã ngành: ……………………………………………………</w:t>
            </w:r>
            <w:r>
              <w:rPr>
                <w:sz w:val="26"/>
                <w:szCs w:val="26"/>
                <w:lang w:val="vi-VN"/>
              </w:rPr>
              <w:t>..</w:t>
            </w:r>
          </w:p>
          <w:p w14:paraId="212E4857" w14:textId="77777777" w:rsidR="00DD6A38" w:rsidRPr="008D0246" w:rsidRDefault="00DD6A38" w:rsidP="007D3B04">
            <w:pPr>
              <w:rPr>
                <w:lang w:val="vi-VN"/>
              </w:rPr>
            </w:pPr>
          </w:p>
          <w:p w14:paraId="0799FB7D" w14:textId="77777777" w:rsidR="00DD6A38" w:rsidRPr="008D0246" w:rsidRDefault="00DD6A38" w:rsidP="00B52D3A">
            <w:pPr>
              <w:ind w:left="1260"/>
              <w:rPr>
                <w:lang w:val="vi-VN"/>
              </w:rPr>
            </w:pPr>
          </w:p>
          <w:p w14:paraId="3951A1A2" w14:textId="77777777" w:rsidR="00DD6A38" w:rsidRPr="008D0246" w:rsidRDefault="00DD6A38" w:rsidP="00B52D3A">
            <w:pPr>
              <w:rPr>
                <w:lang w:val="vi-VN"/>
              </w:rPr>
            </w:pPr>
          </w:p>
          <w:p w14:paraId="0BB298AD" w14:textId="77777777" w:rsidR="00DD6A38" w:rsidRPr="008D0246" w:rsidRDefault="00DD6A38" w:rsidP="00B52D3A">
            <w:pPr>
              <w:spacing w:before="120"/>
              <w:ind w:left="1267"/>
              <w:rPr>
                <w:lang w:val="vi-VN"/>
              </w:rPr>
            </w:pPr>
            <w:r w:rsidRPr="008D0246">
              <w:rPr>
                <w:lang w:val="vi-VN"/>
              </w:rPr>
              <w:t>Họ và tên thí sinh: ………………………………………………….</w:t>
            </w:r>
          </w:p>
          <w:p w14:paraId="5D97C9A3" w14:textId="77777777" w:rsidR="00DD6A38" w:rsidRPr="008D0246" w:rsidRDefault="00DD6A38" w:rsidP="00B52D3A">
            <w:pPr>
              <w:spacing w:before="120"/>
              <w:ind w:left="1267"/>
              <w:rPr>
                <w:lang w:val="vi-VN"/>
              </w:rPr>
            </w:pPr>
            <w:r w:rsidRPr="008D0246">
              <w:rPr>
                <w:lang w:val="vi-VN"/>
              </w:rPr>
              <w:t>Ngày, tháng, năm sinh: …………………………………………….</w:t>
            </w:r>
          </w:p>
          <w:p w14:paraId="231F532D" w14:textId="56ED1A60" w:rsidR="00DD6A38" w:rsidRDefault="00DD6A38" w:rsidP="00B52D3A">
            <w:pPr>
              <w:spacing w:before="120"/>
              <w:ind w:left="1267"/>
              <w:rPr>
                <w:lang w:val="vi-VN"/>
              </w:rPr>
            </w:pPr>
            <w:r w:rsidRPr="008D0246">
              <w:rPr>
                <w:lang w:val="vi-VN"/>
              </w:rPr>
              <w:t>Cơ quan công tác: ………………………………………………….</w:t>
            </w:r>
          </w:p>
          <w:p w14:paraId="6119B6A8" w14:textId="77777777" w:rsidR="00305AEC" w:rsidRDefault="00305AEC" w:rsidP="00B52D3A">
            <w:pPr>
              <w:spacing w:before="120"/>
              <w:ind w:left="1267"/>
              <w:rPr>
                <w:lang w:val="vi-VN"/>
              </w:rPr>
            </w:pPr>
          </w:p>
          <w:tbl>
            <w:tblPr>
              <w:tblW w:w="0" w:type="auto"/>
              <w:tblLook w:val="04A0" w:firstRow="1" w:lastRow="0" w:firstColumn="1" w:lastColumn="0" w:noHBand="0" w:noVBand="1"/>
            </w:tblPr>
            <w:tblGrid>
              <w:gridCol w:w="5349"/>
              <w:gridCol w:w="4078"/>
            </w:tblGrid>
            <w:tr w:rsidR="006D5DCC" w:rsidRPr="006D5DCC" w14:paraId="3E8CACA1" w14:textId="77777777" w:rsidTr="006D5DCC">
              <w:trPr>
                <w:trHeight w:val="228"/>
              </w:trPr>
              <w:tc>
                <w:tcPr>
                  <w:tcW w:w="5349" w:type="dxa"/>
                  <w:shd w:val="clear" w:color="auto" w:fill="auto"/>
                </w:tcPr>
                <w:p w14:paraId="027C39BD" w14:textId="0D757573" w:rsidR="006E2AA1" w:rsidRPr="006D5DCC" w:rsidRDefault="007D3B04" w:rsidP="006D5DCC">
                  <w:pPr>
                    <w:spacing w:before="120"/>
                    <w:ind w:left="-963"/>
                    <w:jc w:val="center"/>
                    <w:rPr>
                      <w:lang w:val="vi-VN"/>
                    </w:rPr>
                  </w:pPr>
                  <w:r w:rsidRPr="006D5DCC">
                    <w:rPr>
                      <w:lang w:val="vi-VN"/>
                    </w:rPr>
                    <w:t>Người hướng dẫn khoa học 1</w:t>
                  </w:r>
                  <w:r w:rsidR="006E2AA1" w:rsidRPr="006D5DCC">
                    <w:rPr>
                      <w:lang w:val="vi-VN"/>
                    </w:rPr>
                    <w:br/>
                  </w:r>
                  <w:r w:rsidR="006E2AA1" w:rsidRPr="006D5DCC">
                    <w:rPr>
                      <w:sz w:val="20"/>
                      <w:szCs w:val="20"/>
                      <w:lang w:val="vi-VN"/>
                    </w:rPr>
                    <w:t>(</w:t>
                  </w:r>
                  <w:r w:rsidR="006E2AA1" w:rsidRPr="006D5DCC">
                    <w:rPr>
                      <w:i/>
                      <w:iCs/>
                      <w:sz w:val="20"/>
                      <w:szCs w:val="20"/>
                      <w:lang w:val="vi-VN"/>
                    </w:rPr>
                    <w:t>học hàm, học vị, kí và ghi rõ họ tên</w:t>
                  </w:r>
                  <w:r w:rsidR="006E2AA1" w:rsidRPr="006D5DCC">
                    <w:rPr>
                      <w:sz w:val="20"/>
                      <w:szCs w:val="20"/>
                      <w:lang w:val="vi-VN"/>
                    </w:rPr>
                    <w:t>)</w:t>
                  </w:r>
                </w:p>
              </w:tc>
              <w:tc>
                <w:tcPr>
                  <w:tcW w:w="4078" w:type="dxa"/>
                  <w:shd w:val="clear" w:color="auto" w:fill="auto"/>
                </w:tcPr>
                <w:p w14:paraId="72BFAE3F" w14:textId="43BDA4AD" w:rsidR="007D3B04" w:rsidRPr="006D5DCC" w:rsidRDefault="00305AEC" w:rsidP="006D5DCC">
                  <w:pPr>
                    <w:spacing w:before="120"/>
                    <w:jc w:val="center"/>
                    <w:rPr>
                      <w:lang w:val="vi-VN"/>
                    </w:rPr>
                  </w:pPr>
                  <w:r w:rsidRPr="006D5DCC">
                    <w:rPr>
                      <w:lang w:val="vi-VN"/>
                    </w:rPr>
                    <w:t>Người hướng dẫn khoa học 2</w:t>
                  </w:r>
                  <w:r w:rsidRPr="006D5DCC">
                    <w:rPr>
                      <w:lang w:val="vi-VN"/>
                    </w:rPr>
                    <w:br/>
                  </w:r>
                  <w:r w:rsidRPr="006D5DCC">
                    <w:rPr>
                      <w:sz w:val="20"/>
                      <w:szCs w:val="20"/>
                      <w:lang w:val="vi-VN"/>
                    </w:rPr>
                    <w:t>(</w:t>
                  </w:r>
                  <w:r w:rsidRPr="006D5DCC">
                    <w:rPr>
                      <w:i/>
                      <w:iCs/>
                      <w:sz w:val="20"/>
                      <w:szCs w:val="20"/>
                      <w:lang w:val="vi-VN"/>
                    </w:rPr>
                    <w:t>học hàm, học vị, kí và ghi rõ họ tên</w:t>
                  </w:r>
                  <w:r w:rsidRPr="006D5DCC">
                    <w:rPr>
                      <w:sz w:val="20"/>
                      <w:szCs w:val="20"/>
                      <w:lang w:val="vi-VN"/>
                    </w:rPr>
                    <w:t>)</w:t>
                  </w:r>
                </w:p>
              </w:tc>
            </w:tr>
          </w:tbl>
          <w:p w14:paraId="0A106B24" w14:textId="77777777" w:rsidR="00DD6A38" w:rsidRPr="008D0246" w:rsidRDefault="00DD6A38" w:rsidP="006E2AA1">
            <w:pPr>
              <w:rPr>
                <w:lang w:val="vi-VN"/>
              </w:rPr>
            </w:pPr>
          </w:p>
          <w:p w14:paraId="32EAF442" w14:textId="77777777" w:rsidR="00DD6A38" w:rsidRPr="008D0246" w:rsidRDefault="00DD6A38" w:rsidP="00B52D3A">
            <w:pPr>
              <w:ind w:left="1260"/>
              <w:rPr>
                <w:lang w:val="vi-VN"/>
              </w:rPr>
            </w:pPr>
          </w:p>
          <w:p w14:paraId="7AA959F2" w14:textId="77777777" w:rsidR="00DD6A38" w:rsidRPr="008D0246" w:rsidRDefault="00DD6A38" w:rsidP="00B52D3A">
            <w:pPr>
              <w:ind w:left="1260"/>
              <w:rPr>
                <w:lang w:val="vi-VN"/>
              </w:rPr>
            </w:pPr>
          </w:p>
          <w:p w14:paraId="4DEC8E2D" w14:textId="77777777" w:rsidR="00DD6A38" w:rsidRPr="008D0246" w:rsidRDefault="00DD6A38" w:rsidP="00B52D3A">
            <w:pPr>
              <w:rPr>
                <w:lang w:val="vi-VN"/>
              </w:rPr>
            </w:pPr>
          </w:p>
          <w:p w14:paraId="07173888" w14:textId="5D6360C1" w:rsidR="00DD6A38" w:rsidRDefault="00DD6A38" w:rsidP="00B52D3A">
            <w:pPr>
              <w:ind w:left="1260"/>
              <w:rPr>
                <w:lang w:val="vi-VN"/>
              </w:rPr>
            </w:pPr>
          </w:p>
          <w:p w14:paraId="04EB63C1" w14:textId="555E971D" w:rsidR="00305AEC" w:rsidRDefault="00305AEC" w:rsidP="00305AEC">
            <w:pPr>
              <w:rPr>
                <w:lang w:val="vi-VN"/>
              </w:rPr>
            </w:pPr>
          </w:p>
          <w:p w14:paraId="303755F8" w14:textId="77777777" w:rsidR="00305AEC" w:rsidRPr="008D0246" w:rsidRDefault="00305AEC" w:rsidP="00305AEC">
            <w:pPr>
              <w:rPr>
                <w:lang w:val="vi-VN"/>
              </w:rPr>
            </w:pPr>
          </w:p>
          <w:p w14:paraId="20E06744" w14:textId="77777777" w:rsidR="00DD6A38" w:rsidRPr="002F42D3" w:rsidRDefault="00DD6A38" w:rsidP="00B52D3A">
            <w:pPr>
              <w:jc w:val="center"/>
              <w:rPr>
                <w:b/>
                <w:lang w:val="vi-VN"/>
              </w:rPr>
            </w:pPr>
            <w:r w:rsidRPr="002F42D3">
              <w:rPr>
                <w:b/>
                <w:lang w:val="vi-VN"/>
              </w:rPr>
              <w:t>Năm ……………</w:t>
            </w:r>
          </w:p>
          <w:p w14:paraId="5BE65579" w14:textId="77777777" w:rsidR="00DD6A38" w:rsidRPr="002F42D3" w:rsidRDefault="00DD6A38" w:rsidP="00B52D3A">
            <w:pPr>
              <w:jc w:val="center"/>
              <w:rPr>
                <w:lang w:val="vi-VN"/>
              </w:rPr>
            </w:pPr>
          </w:p>
        </w:tc>
      </w:tr>
    </w:tbl>
    <w:p w14:paraId="3F2D0926" w14:textId="55617DA6" w:rsidR="001468AD" w:rsidRPr="0031777B" w:rsidRDefault="00DD6A38" w:rsidP="001468AD">
      <w:pPr>
        <w:spacing w:before="60"/>
        <w:jc w:val="right"/>
        <w:rPr>
          <w:b/>
          <w:sz w:val="96"/>
        </w:rPr>
      </w:pPr>
      <w:r w:rsidRPr="002F42D3">
        <w:rPr>
          <w:lang w:val="vi-VN"/>
        </w:rPr>
        <w:br w:type="page"/>
      </w:r>
      <w:r w:rsidRPr="00087390">
        <w:rPr>
          <w:b/>
          <w:sz w:val="36"/>
        </w:rPr>
        <w:lastRenderedPageBreak/>
        <w:t xml:space="preserve"> </w:t>
      </w:r>
      <w:r w:rsidR="001468AD" w:rsidRPr="00087390">
        <w:rPr>
          <w:b/>
          <w:sz w:val="36"/>
        </w:rPr>
        <w:t>(Mẫu)</w:t>
      </w:r>
    </w:p>
    <w:p w14:paraId="3DC4C81A" w14:textId="77777777" w:rsidR="001468AD" w:rsidRDefault="001468AD" w:rsidP="001468AD">
      <w:pPr>
        <w:jc w:val="center"/>
        <w:rPr>
          <w:b/>
          <w:sz w:val="28"/>
          <w:szCs w:val="28"/>
        </w:rPr>
      </w:pPr>
      <w:r>
        <w:rPr>
          <w:b/>
          <w:sz w:val="28"/>
          <w:szCs w:val="28"/>
        </w:rPr>
        <w:t xml:space="preserve">KẾT CẤU </w:t>
      </w:r>
      <w:r w:rsidRPr="00A87572">
        <w:rPr>
          <w:b/>
          <w:sz w:val="28"/>
          <w:szCs w:val="28"/>
        </w:rPr>
        <w:t xml:space="preserve">BÁO CÁO </w:t>
      </w:r>
      <w:r>
        <w:rPr>
          <w:b/>
          <w:sz w:val="28"/>
          <w:szCs w:val="28"/>
        </w:rPr>
        <w:t xml:space="preserve">VỀ DỰ ĐỊNH NGHIÊN CỨU </w:t>
      </w:r>
    </w:p>
    <w:p w14:paraId="3C410C18" w14:textId="59CA142E" w:rsidR="008D0246" w:rsidRDefault="001468AD" w:rsidP="007664B2">
      <w:pPr>
        <w:jc w:val="center"/>
        <w:rPr>
          <w:b/>
          <w:sz w:val="28"/>
          <w:szCs w:val="28"/>
        </w:rPr>
      </w:pPr>
      <w:r w:rsidRPr="00A87572">
        <w:rPr>
          <w:b/>
          <w:sz w:val="28"/>
          <w:szCs w:val="28"/>
        </w:rPr>
        <w:t xml:space="preserve">ĐỀ TÀI </w:t>
      </w:r>
      <w:r>
        <w:rPr>
          <w:b/>
          <w:sz w:val="28"/>
          <w:szCs w:val="28"/>
        </w:rPr>
        <w:t xml:space="preserve">LUẬN ÁN </w:t>
      </w:r>
      <w:r w:rsidRPr="00A87572">
        <w:rPr>
          <w:b/>
          <w:sz w:val="28"/>
          <w:szCs w:val="28"/>
        </w:rPr>
        <w:t>TIẾN SĨ</w:t>
      </w:r>
    </w:p>
    <w:p w14:paraId="38751B5A" w14:textId="77777777" w:rsidR="007664B2" w:rsidRPr="007664B2" w:rsidRDefault="007664B2" w:rsidP="007664B2">
      <w:pPr>
        <w:jc w:val="center"/>
        <w:rPr>
          <w:b/>
          <w:sz w:val="28"/>
          <w:szCs w:val="28"/>
        </w:rPr>
      </w:pPr>
    </w:p>
    <w:p w14:paraId="6C2607E3" w14:textId="2FE4E57D" w:rsidR="001468AD" w:rsidRPr="000402EB" w:rsidRDefault="008D0246" w:rsidP="008D0246">
      <w:pPr>
        <w:widowControl w:val="0"/>
        <w:autoSpaceDE w:val="0"/>
        <w:autoSpaceDN w:val="0"/>
        <w:adjustRightInd w:val="0"/>
        <w:spacing w:before="120" w:after="120" w:line="312" w:lineRule="auto"/>
        <w:ind w:firstLine="547"/>
        <w:jc w:val="both"/>
        <w:rPr>
          <w:sz w:val="26"/>
          <w:szCs w:val="26"/>
          <w:lang w:val="vi-VN"/>
        </w:rPr>
      </w:pPr>
      <w:r w:rsidRPr="000402EB">
        <w:rPr>
          <w:sz w:val="26"/>
          <w:szCs w:val="26"/>
        </w:rPr>
        <w:t xml:space="preserve">Bài luận dự định nghiên cứu cần phản ánh nội dung dự định nghiên cứu, trí tuệ, những điểm mạnh và tích cực của </w:t>
      </w:r>
      <w:r w:rsidRPr="000402EB">
        <w:rPr>
          <w:w w:val="101"/>
          <w:sz w:val="26"/>
          <w:szCs w:val="26"/>
        </w:rPr>
        <w:t>người</w:t>
      </w:r>
      <w:r w:rsidRPr="000402EB">
        <w:rPr>
          <w:sz w:val="26"/>
          <w:szCs w:val="26"/>
        </w:rPr>
        <w:t xml:space="preserve"> viết, trình bày bằng một văn phong trong sáng, rõ ràng, qua đó cung cấp một cái nhìn rõ nét về </w:t>
      </w:r>
      <w:r w:rsidRPr="000402EB">
        <w:rPr>
          <w:w w:val="101"/>
          <w:sz w:val="26"/>
          <w:szCs w:val="26"/>
        </w:rPr>
        <w:t>thí</w:t>
      </w:r>
      <w:r w:rsidRPr="000402EB">
        <w:rPr>
          <w:sz w:val="26"/>
          <w:szCs w:val="26"/>
        </w:rPr>
        <w:t xml:space="preserve"> </w:t>
      </w:r>
      <w:r w:rsidRPr="000402EB">
        <w:rPr>
          <w:w w:val="101"/>
          <w:sz w:val="26"/>
          <w:szCs w:val="26"/>
        </w:rPr>
        <w:t>sinh,</w:t>
      </w:r>
      <w:r w:rsidRPr="000402EB">
        <w:rPr>
          <w:sz w:val="26"/>
          <w:szCs w:val="26"/>
        </w:rPr>
        <w:t xml:space="preserve"> với những thông tin mới mẻ (không lặp lại những thông tin có thể thấy trong hồ sơ như kết </w:t>
      </w:r>
      <w:r w:rsidRPr="000402EB">
        <w:rPr>
          <w:w w:val="101"/>
          <w:sz w:val="26"/>
          <w:szCs w:val="26"/>
        </w:rPr>
        <w:t>quả</w:t>
      </w:r>
      <w:r w:rsidRPr="000402EB">
        <w:rPr>
          <w:sz w:val="26"/>
          <w:szCs w:val="26"/>
        </w:rPr>
        <w:t xml:space="preserve"> học tập, nghiên cứu…)</w:t>
      </w:r>
      <w:r w:rsidRPr="000402EB">
        <w:rPr>
          <w:sz w:val="26"/>
          <w:szCs w:val="26"/>
          <w:lang w:val="vi-VN"/>
        </w:rPr>
        <w:t>:</w:t>
      </w:r>
    </w:p>
    <w:p w14:paraId="0A097FB6" w14:textId="012031AB" w:rsidR="001468AD" w:rsidRPr="00B34774" w:rsidRDefault="000B1171" w:rsidP="001468AD">
      <w:pPr>
        <w:numPr>
          <w:ilvl w:val="0"/>
          <w:numId w:val="1"/>
        </w:numPr>
        <w:tabs>
          <w:tab w:val="clear" w:pos="720"/>
          <w:tab w:val="num" w:pos="-1620"/>
        </w:tabs>
        <w:spacing w:line="500" w:lineRule="exact"/>
        <w:ind w:left="360"/>
        <w:jc w:val="both"/>
        <w:rPr>
          <w:b/>
          <w:sz w:val="26"/>
          <w:szCs w:val="26"/>
          <w:lang w:val="vi-VN"/>
        </w:rPr>
      </w:pPr>
      <w:r w:rsidRPr="00B34774">
        <w:rPr>
          <w:b/>
          <w:sz w:val="26"/>
          <w:szCs w:val="26"/>
        </w:rPr>
        <w:t>Đặt vấn đề</w:t>
      </w:r>
    </w:p>
    <w:p w14:paraId="2975207E" w14:textId="2E0BD3C5" w:rsidR="001468AD" w:rsidRPr="00B34774" w:rsidRDefault="001468AD" w:rsidP="001468AD">
      <w:pPr>
        <w:numPr>
          <w:ilvl w:val="0"/>
          <w:numId w:val="1"/>
        </w:numPr>
        <w:tabs>
          <w:tab w:val="clear" w:pos="720"/>
          <w:tab w:val="num" w:pos="-1620"/>
        </w:tabs>
        <w:spacing w:line="500" w:lineRule="exact"/>
        <w:ind w:left="360"/>
        <w:jc w:val="both"/>
        <w:rPr>
          <w:b/>
          <w:sz w:val="26"/>
          <w:szCs w:val="26"/>
          <w:lang w:val="vi-VN"/>
        </w:rPr>
      </w:pPr>
      <w:r w:rsidRPr="00B34774">
        <w:rPr>
          <w:b/>
          <w:sz w:val="26"/>
          <w:szCs w:val="26"/>
          <w:lang w:val="vi-VN"/>
        </w:rPr>
        <w:t xml:space="preserve">Tổng quan </w:t>
      </w:r>
      <w:r w:rsidR="007849DE" w:rsidRPr="00B34774">
        <w:rPr>
          <w:b/>
          <w:sz w:val="26"/>
          <w:szCs w:val="26"/>
        </w:rPr>
        <w:t>vấn đề nghiên cứu</w:t>
      </w:r>
    </w:p>
    <w:p w14:paraId="0D6C3E2B" w14:textId="73E8E376" w:rsidR="001468AD" w:rsidRPr="00454A94" w:rsidRDefault="008E21FB" w:rsidP="00A11654">
      <w:pPr>
        <w:spacing w:line="336" w:lineRule="auto"/>
        <w:ind w:firstLine="360"/>
        <w:jc w:val="both"/>
        <w:rPr>
          <w:sz w:val="26"/>
          <w:szCs w:val="26"/>
        </w:rPr>
      </w:pPr>
      <w:r w:rsidRPr="009B7CD5">
        <w:rPr>
          <w:sz w:val="26"/>
          <w:szCs w:val="26"/>
        </w:rPr>
        <w:t>Tác giả cần tổng hợp các nghiên cứu đã thực hiện trong và ngoài nước có liên quan đến vấn đề nghiên cứu của người dự tuyển, qua đó cần phân tích bình luận về kết quả và những hạn chế/khoảng trống của các nghiên cứu đó để làm nổi bật tính cấp thiết và tính khả thi của đề tài dự tuyển. Trong đó người dự tuyển cần nêu rõ những quan điểm và phương pháp giải quyết riêng của mình</w:t>
      </w:r>
      <w:r w:rsidR="00500E42">
        <w:rPr>
          <w:sz w:val="26"/>
          <w:szCs w:val="26"/>
        </w:rPr>
        <w:t>.</w:t>
      </w:r>
    </w:p>
    <w:p w14:paraId="0C99BA89" w14:textId="7F614938" w:rsidR="001468AD" w:rsidRDefault="001468AD" w:rsidP="001468AD">
      <w:pPr>
        <w:numPr>
          <w:ilvl w:val="0"/>
          <w:numId w:val="1"/>
        </w:numPr>
        <w:tabs>
          <w:tab w:val="clear" w:pos="720"/>
          <w:tab w:val="num" w:pos="-1620"/>
        </w:tabs>
        <w:spacing w:line="500" w:lineRule="exact"/>
        <w:ind w:left="360"/>
        <w:jc w:val="both"/>
        <w:rPr>
          <w:b/>
          <w:sz w:val="26"/>
          <w:szCs w:val="26"/>
          <w:lang w:val="vi-VN"/>
        </w:rPr>
      </w:pPr>
      <w:r w:rsidRPr="00B34774">
        <w:rPr>
          <w:b/>
          <w:sz w:val="26"/>
          <w:szCs w:val="26"/>
          <w:lang w:val="vi-VN"/>
        </w:rPr>
        <w:t xml:space="preserve">Mục </w:t>
      </w:r>
      <w:r w:rsidR="00B34774" w:rsidRPr="00B34774">
        <w:rPr>
          <w:b/>
          <w:sz w:val="26"/>
          <w:szCs w:val="26"/>
        </w:rPr>
        <w:t>tiêu</w:t>
      </w:r>
      <w:r w:rsidRPr="00B34774">
        <w:rPr>
          <w:b/>
          <w:sz w:val="26"/>
          <w:szCs w:val="26"/>
          <w:lang w:val="vi-VN"/>
        </w:rPr>
        <w:t xml:space="preserve"> nghiên cứu</w:t>
      </w:r>
    </w:p>
    <w:p w14:paraId="6A09A892" w14:textId="77777777" w:rsidR="00B34774" w:rsidRDefault="00B34774" w:rsidP="00B34774">
      <w:pPr>
        <w:spacing w:line="336" w:lineRule="auto"/>
        <w:ind w:firstLine="360"/>
        <w:jc w:val="both"/>
        <w:rPr>
          <w:sz w:val="26"/>
          <w:szCs w:val="26"/>
        </w:rPr>
      </w:pPr>
      <w:r w:rsidRPr="009B7CD5">
        <w:rPr>
          <w:sz w:val="26"/>
          <w:szCs w:val="26"/>
        </w:rPr>
        <w:t>Mụ</w:t>
      </w:r>
      <w:r>
        <w:rPr>
          <w:sz w:val="26"/>
          <w:szCs w:val="26"/>
        </w:rPr>
        <w:t>c tiêu</w:t>
      </w:r>
      <w:r w:rsidRPr="009B7CD5">
        <w:rPr>
          <w:sz w:val="26"/>
          <w:szCs w:val="26"/>
        </w:rPr>
        <w:t xml:space="preserve"> của đề tài dựa trên tên của đề tài dự kiến, những kết quả nghiên cứu đi trước đã đạt được để đề ra mục tiêu nghiên cứu giải quyết vấn đề.</w:t>
      </w:r>
    </w:p>
    <w:p w14:paraId="0F94D0E5" w14:textId="60F38906" w:rsidR="00B34774" w:rsidRPr="00D53389" w:rsidRDefault="007A2550" w:rsidP="00B34774">
      <w:pPr>
        <w:numPr>
          <w:ilvl w:val="0"/>
          <w:numId w:val="1"/>
        </w:numPr>
        <w:tabs>
          <w:tab w:val="clear" w:pos="720"/>
          <w:tab w:val="num" w:pos="-1620"/>
        </w:tabs>
        <w:spacing w:line="500" w:lineRule="exact"/>
        <w:ind w:left="360"/>
        <w:jc w:val="both"/>
        <w:rPr>
          <w:b/>
          <w:bCs/>
          <w:sz w:val="26"/>
          <w:szCs w:val="26"/>
        </w:rPr>
      </w:pPr>
      <w:r>
        <w:rPr>
          <w:b/>
          <w:bCs/>
          <w:sz w:val="26"/>
          <w:szCs w:val="26"/>
        </w:rPr>
        <w:t>Nội dung nghiên cứu</w:t>
      </w:r>
    </w:p>
    <w:p w14:paraId="5B1E8B3A" w14:textId="15ACCF0D" w:rsidR="00B34774" w:rsidRDefault="00D26CD2" w:rsidP="00B34774">
      <w:pPr>
        <w:spacing w:line="336" w:lineRule="auto"/>
        <w:ind w:firstLine="360"/>
        <w:jc w:val="both"/>
        <w:rPr>
          <w:sz w:val="26"/>
          <w:szCs w:val="26"/>
        </w:rPr>
      </w:pPr>
      <w:r w:rsidRPr="009B7CD5">
        <w:rPr>
          <w:sz w:val="26"/>
          <w:szCs w:val="26"/>
        </w:rPr>
        <w:t xml:space="preserve">Nội </w:t>
      </w:r>
      <w:r w:rsidR="00B34774" w:rsidRPr="009B7CD5">
        <w:rPr>
          <w:sz w:val="26"/>
          <w:szCs w:val="26"/>
        </w:rPr>
        <w:t>dung phải dựa trên mục tiêu nghiên cứu, toàn bộ nội dung nghiên cứu của đề tài là giải quyết các mục tiêu đề ra.</w:t>
      </w:r>
    </w:p>
    <w:p w14:paraId="3DD00617" w14:textId="73B6395D" w:rsidR="00B34774" w:rsidRPr="00224425" w:rsidRDefault="00B34774" w:rsidP="00B34774">
      <w:pPr>
        <w:numPr>
          <w:ilvl w:val="0"/>
          <w:numId w:val="1"/>
        </w:numPr>
        <w:tabs>
          <w:tab w:val="clear" w:pos="720"/>
          <w:tab w:val="num" w:pos="-1620"/>
        </w:tabs>
        <w:spacing w:line="500" w:lineRule="exact"/>
        <w:ind w:left="360"/>
        <w:jc w:val="both"/>
        <w:rPr>
          <w:b/>
          <w:sz w:val="26"/>
          <w:szCs w:val="26"/>
        </w:rPr>
      </w:pPr>
      <w:r>
        <w:rPr>
          <w:b/>
          <w:bCs/>
          <w:sz w:val="26"/>
          <w:szCs w:val="26"/>
        </w:rPr>
        <w:t>Đ</w:t>
      </w:r>
      <w:r w:rsidRPr="009B7CD5">
        <w:rPr>
          <w:b/>
          <w:bCs/>
          <w:sz w:val="26"/>
          <w:szCs w:val="26"/>
        </w:rPr>
        <w:t>ối tượng và phương pháp nghiên cứu</w:t>
      </w:r>
      <w:r>
        <w:rPr>
          <w:b/>
          <w:sz w:val="26"/>
          <w:szCs w:val="26"/>
        </w:rPr>
        <w:t>:</w:t>
      </w:r>
    </w:p>
    <w:p w14:paraId="708667E9" w14:textId="547EA245" w:rsidR="00B34774" w:rsidRPr="009B7CD5" w:rsidRDefault="00B34774" w:rsidP="00B34774">
      <w:pPr>
        <w:spacing w:line="336" w:lineRule="auto"/>
        <w:ind w:firstLine="360"/>
        <w:jc w:val="both"/>
        <w:rPr>
          <w:sz w:val="26"/>
          <w:szCs w:val="26"/>
        </w:rPr>
      </w:pPr>
      <w:r w:rsidRPr="009B7CD5">
        <w:rPr>
          <w:sz w:val="26"/>
          <w:szCs w:val="26"/>
        </w:rPr>
        <w:t>- Đối tượng nghiên cứu: là đối tượng mà đề tài dự kiến nghiên cứu, trong đó cần nêu rõ phạm vi và giới hạn của đề tài, của đối tượng nghiên</w:t>
      </w:r>
      <w:r w:rsidR="00C17B6D">
        <w:rPr>
          <w:sz w:val="26"/>
          <w:szCs w:val="26"/>
        </w:rPr>
        <w:t>.</w:t>
      </w:r>
    </w:p>
    <w:p w14:paraId="5242DC48" w14:textId="047B8249" w:rsidR="00B34774" w:rsidRDefault="00B34774" w:rsidP="00B34774">
      <w:pPr>
        <w:spacing w:line="500" w:lineRule="exact"/>
        <w:ind w:firstLine="360"/>
        <w:jc w:val="both"/>
        <w:rPr>
          <w:sz w:val="26"/>
          <w:szCs w:val="26"/>
        </w:rPr>
      </w:pPr>
      <w:r w:rsidRPr="009B7CD5">
        <w:rPr>
          <w:sz w:val="26"/>
          <w:szCs w:val="26"/>
        </w:rPr>
        <w:t>- Phương pháp nghiên cứu: Tác giả cần nêu rõ từng phương pháp mà đề tài sẽ áp dụng để đảm bảo đạt được mục tiêu</w:t>
      </w:r>
      <w:r>
        <w:rPr>
          <w:sz w:val="26"/>
          <w:szCs w:val="26"/>
        </w:rPr>
        <w:t xml:space="preserve"> – </w:t>
      </w:r>
      <w:r w:rsidRPr="009B7CD5">
        <w:rPr>
          <w:sz w:val="26"/>
          <w:szCs w:val="26"/>
        </w:rPr>
        <w:t>nội dung đã đề ra của đề tài, các phương pháp bố trí thí nghiệm, thu tập số liệu, xử lí số liệu, v</w:t>
      </w:r>
      <w:r>
        <w:rPr>
          <w:sz w:val="26"/>
          <w:szCs w:val="26"/>
        </w:rPr>
        <w:t>.</w:t>
      </w:r>
      <w:r w:rsidRPr="009B7CD5">
        <w:rPr>
          <w:sz w:val="26"/>
          <w:szCs w:val="26"/>
        </w:rPr>
        <w:t>v. Các phương pháp nghiên cứu trình bày theo từng nội dung nghiên cứu.</w:t>
      </w:r>
    </w:p>
    <w:p w14:paraId="1141DE26" w14:textId="26F4110D" w:rsidR="00B34774" w:rsidRPr="00B34774" w:rsidRDefault="00B34774" w:rsidP="00B34774">
      <w:pPr>
        <w:numPr>
          <w:ilvl w:val="0"/>
          <w:numId w:val="1"/>
        </w:numPr>
        <w:tabs>
          <w:tab w:val="clear" w:pos="720"/>
          <w:tab w:val="num" w:pos="-1620"/>
        </w:tabs>
        <w:spacing w:line="500" w:lineRule="exact"/>
        <w:ind w:left="360"/>
        <w:jc w:val="both"/>
        <w:rPr>
          <w:b/>
          <w:sz w:val="26"/>
          <w:szCs w:val="26"/>
          <w:lang w:val="vi-VN"/>
        </w:rPr>
      </w:pPr>
      <w:r w:rsidRPr="00B023C5">
        <w:rPr>
          <w:b/>
          <w:bCs/>
          <w:sz w:val="26"/>
          <w:szCs w:val="26"/>
        </w:rPr>
        <w:t>Dự kiến kết quả đạt được</w:t>
      </w:r>
    </w:p>
    <w:p w14:paraId="6C0DD3C4" w14:textId="3BD23A63" w:rsidR="00B34774" w:rsidRDefault="00B34774" w:rsidP="00B34774">
      <w:pPr>
        <w:numPr>
          <w:ilvl w:val="0"/>
          <w:numId w:val="1"/>
        </w:numPr>
        <w:tabs>
          <w:tab w:val="clear" w:pos="720"/>
          <w:tab w:val="num" w:pos="-1620"/>
        </w:tabs>
        <w:spacing w:line="500" w:lineRule="exact"/>
        <w:ind w:left="360"/>
        <w:jc w:val="both"/>
        <w:rPr>
          <w:b/>
          <w:sz w:val="26"/>
          <w:szCs w:val="26"/>
        </w:rPr>
      </w:pPr>
      <w:r w:rsidRPr="00B34774">
        <w:rPr>
          <w:b/>
          <w:sz w:val="26"/>
          <w:szCs w:val="26"/>
          <w:lang w:val="vi-VN"/>
        </w:rPr>
        <w:t>Ý nghĩa thực tiễn, d</w:t>
      </w:r>
      <w:r w:rsidRPr="00B34774">
        <w:rPr>
          <w:b/>
          <w:sz w:val="26"/>
          <w:szCs w:val="26"/>
        </w:rPr>
        <w:t>ự kiến đóng góp mới của đề tài</w:t>
      </w:r>
    </w:p>
    <w:p w14:paraId="0B16CE52" w14:textId="04F5D7EA" w:rsidR="00B34774" w:rsidRPr="00B34774" w:rsidRDefault="00B34774" w:rsidP="00B34774">
      <w:pPr>
        <w:numPr>
          <w:ilvl w:val="0"/>
          <w:numId w:val="1"/>
        </w:numPr>
        <w:tabs>
          <w:tab w:val="clear" w:pos="720"/>
          <w:tab w:val="num" w:pos="-1620"/>
        </w:tabs>
        <w:spacing w:line="500" w:lineRule="exact"/>
        <w:ind w:left="360"/>
        <w:jc w:val="both"/>
        <w:rPr>
          <w:b/>
          <w:sz w:val="26"/>
          <w:szCs w:val="26"/>
        </w:rPr>
      </w:pPr>
      <w:r w:rsidRPr="009B7CD5">
        <w:rPr>
          <w:b/>
          <w:bCs/>
          <w:sz w:val="26"/>
          <w:szCs w:val="26"/>
        </w:rPr>
        <w:lastRenderedPageBreak/>
        <w:t>Danh mục tài liệu tham khảo mà người dự tuyển đã cập nhật làm cơ sở đề xuất đề tài tiế</w:t>
      </w:r>
      <w:r>
        <w:rPr>
          <w:b/>
          <w:bCs/>
          <w:sz w:val="26"/>
          <w:szCs w:val="26"/>
        </w:rPr>
        <w:t xml:space="preserve">n sĩ: </w:t>
      </w:r>
      <w:r>
        <w:rPr>
          <w:sz w:val="26"/>
          <w:szCs w:val="26"/>
          <w:lang w:val="nl-NL"/>
        </w:rPr>
        <w:t>Tài liệu tham khảo xếp theo thứ tự xuất hiện trong luận án, được đánh số từ [1] cho đến kết thúc.</w:t>
      </w:r>
    </w:p>
    <w:p w14:paraId="7BDCA4DB" w14:textId="77777777" w:rsidR="001468AD" w:rsidRPr="00EF7F10" w:rsidRDefault="001468AD" w:rsidP="001468AD">
      <w:pPr>
        <w:numPr>
          <w:ilvl w:val="0"/>
          <w:numId w:val="1"/>
        </w:numPr>
        <w:tabs>
          <w:tab w:val="clear" w:pos="720"/>
          <w:tab w:val="num" w:pos="-1620"/>
        </w:tabs>
        <w:spacing w:line="500" w:lineRule="exact"/>
        <w:ind w:left="360"/>
        <w:jc w:val="both"/>
        <w:rPr>
          <w:b/>
          <w:sz w:val="26"/>
          <w:szCs w:val="26"/>
        </w:rPr>
      </w:pPr>
      <w:r w:rsidRPr="00EF7F10">
        <w:rPr>
          <w:b/>
          <w:sz w:val="26"/>
          <w:szCs w:val="26"/>
        </w:rPr>
        <w:t>Kết cấu và đề cương sơ bộ đề tài nghiên cứu</w:t>
      </w:r>
    </w:p>
    <w:p w14:paraId="4946CA23" w14:textId="77777777" w:rsidR="001468AD" w:rsidRPr="00521E40" w:rsidRDefault="001468AD" w:rsidP="001468AD">
      <w:pPr>
        <w:numPr>
          <w:ilvl w:val="0"/>
          <w:numId w:val="1"/>
        </w:numPr>
        <w:tabs>
          <w:tab w:val="clear" w:pos="720"/>
          <w:tab w:val="num" w:pos="-1620"/>
        </w:tabs>
        <w:spacing w:line="500" w:lineRule="exact"/>
        <w:ind w:left="360"/>
        <w:jc w:val="both"/>
        <w:rPr>
          <w:b/>
          <w:sz w:val="26"/>
          <w:szCs w:val="26"/>
        </w:rPr>
      </w:pPr>
      <w:r w:rsidRPr="00521E40">
        <w:rPr>
          <w:b/>
          <w:sz w:val="26"/>
          <w:szCs w:val="26"/>
        </w:rPr>
        <w:t xml:space="preserve">Khái quát chuẩn bị của thí sinh để thực hiện đề tài nghiên cứu </w:t>
      </w:r>
      <w:r w:rsidRPr="00521E40">
        <w:rPr>
          <w:sz w:val="26"/>
          <w:szCs w:val="26"/>
        </w:rPr>
        <w:t>(</w:t>
      </w:r>
      <w:r w:rsidRPr="00521E40">
        <w:rPr>
          <w:i/>
          <w:sz w:val="26"/>
          <w:szCs w:val="26"/>
        </w:rPr>
        <w:t>kiến thức, kỹ năng, kinh nghiệm…</w:t>
      </w:r>
      <w:r w:rsidRPr="00521E40">
        <w:rPr>
          <w:sz w:val="26"/>
          <w:szCs w:val="26"/>
        </w:rPr>
        <w:t>)</w:t>
      </w:r>
    </w:p>
    <w:p w14:paraId="3BC57B87" w14:textId="66A06D68" w:rsidR="001468AD" w:rsidRPr="00D03393" w:rsidRDefault="00CF136D" w:rsidP="001468AD">
      <w:pPr>
        <w:numPr>
          <w:ilvl w:val="0"/>
          <w:numId w:val="1"/>
        </w:numPr>
        <w:tabs>
          <w:tab w:val="clear" w:pos="720"/>
          <w:tab w:val="num" w:pos="-1620"/>
        </w:tabs>
        <w:spacing w:line="500" w:lineRule="exact"/>
        <w:ind w:left="360"/>
        <w:jc w:val="both"/>
        <w:rPr>
          <w:b/>
          <w:sz w:val="26"/>
          <w:szCs w:val="26"/>
        </w:rPr>
      </w:pPr>
      <w:r w:rsidRPr="00D03393">
        <w:rPr>
          <w:b/>
          <w:bCs/>
          <w:sz w:val="26"/>
          <w:szCs w:val="26"/>
        </w:rPr>
        <w:t>Kế hoạch học tập, nghiên cứu toàn khóa</w:t>
      </w:r>
    </w:p>
    <w:p w14:paraId="1EB1A303" w14:textId="4D51227D" w:rsidR="0082782B" w:rsidRPr="00D03393" w:rsidRDefault="001468AD" w:rsidP="001468AD">
      <w:pPr>
        <w:numPr>
          <w:ilvl w:val="0"/>
          <w:numId w:val="1"/>
        </w:numPr>
        <w:tabs>
          <w:tab w:val="clear" w:pos="720"/>
          <w:tab w:val="num" w:pos="-1620"/>
        </w:tabs>
        <w:spacing w:line="500" w:lineRule="exact"/>
        <w:ind w:left="360"/>
        <w:jc w:val="both"/>
        <w:rPr>
          <w:b/>
          <w:sz w:val="26"/>
          <w:szCs w:val="26"/>
        </w:rPr>
      </w:pPr>
      <w:r w:rsidRPr="00D03393">
        <w:rPr>
          <w:b/>
          <w:sz w:val="26"/>
          <w:szCs w:val="26"/>
        </w:rPr>
        <w:t xml:space="preserve">Đề xuất người hướng dẫn khoa học </w:t>
      </w:r>
      <w:r w:rsidRPr="00D03393">
        <w:rPr>
          <w:sz w:val="26"/>
          <w:szCs w:val="26"/>
        </w:rPr>
        <w:t>(</w:t>
      </w:r>
      <w:r w:rsidRPr="00D03393">
        <w:rPr>
          <w:i/>
          <w:sz w:val="26"/>
          <w:szCs w:val="26"/>
        </w:rPr>
        <w:t>nếu có</w:t>
      </w:r>
      <w:r w:rsidRPr="00D03393">
        <w:rPr>
          <w:sz w:val="26"/>
          <w:szCs w:val="26"/>
        </w:rPr>
        <w:t>)</w:t>
      </w:r>
    </w:p>
    <w:p w14:paraId="1D224B72" w14:textId="77777777" w:rsidR="00094238" w:rsidRPr="00155AF8" w:rsidRDefault="00094238" w:rsidP="00094238">
      <w:pPr>
        <w:spacing w:line="336" w:lineRule="auto"/>
        <w:ind w:firstLine="360"/>
        <w:jc w:val="both"/>
        <w:rPr>
          <w:sz w:val="26"/>
          <w:szCs w:val="26"/>
        </w:rPr>
      </w:pPr>
      <w:r w:rsidRPr="00155AF8">
        <w:rPr>
          <w:sz w:val="26"/>
          <w:szCs w:val="26"/>
        </w:rPr>
        <w:t xml:space="preserve">- Người hướng dẫn 1: </w:t>
      </w:r>
    </w:p>
    <w:p w14:paraId="47B5033E" w14:textId="2B1D3DB4" w:rsidR="00094238" w:rsidRPr="00155AF8" w:rsidRDefault="00094238" w:rsidP="00094238">
      <w:pPr>
        <w:tabs>
          <w:tab w:val="right" w:leader="dot" w:pos="9072"/>
        </w:tabs>
        <w:spacing w:line="336" w:lineRule="auto"/>
        <w:ind w:left="720"/>
        <w:jc w:val="both"/>
        <w:rPr>
          <w:sz w:val="26"/>
          <w:szCs w:val="26"/>
        </w:rPr>
      </w:pPr>
      <w:r w:rsidRPr="00155AF8">
        <w:rPr>
          <w:sz w:val="26"/>
          <w:szCs w:val="26"/>
        </w:rPr>
        <w:t>+ Họ và tên:</w:t>
      </w:r>
      <w:r>
        <w:rPr>
          <w:sz w:val="26"/>
          <w:szCs w:val="26"/>
        </w:rPr>
        <w:tab/>
      </w:r>
    </w:p>
    <w:p w14:paraId="064A4F86" w14:textId="2D842072" w:rsidR="00094238" w:rsidRDefault="00094238" w:rsidP="00094238">
      <w:pPr>
        <w:tabs>
          <w:tab w:val="right" w:leader="dot" w:pos="9072"/>
        </w:tabs>
        <w:spacing w:line="336" w:lineRule="auto"/>
        <w:ind w:left="720"/>
        <w:jc w:val="both"/>
        <w:rPr>
          <w:sz w:val="26"/>
          <w:szCs w:val="26"/>
        </w:rPr>
      </w:pPr>
      <w:r w:rsidRPr="00155AF8">
        <w:rPr>
          <w:sz w:val="26"/>
          <w:szCs w:val="26"/>
        </w:rPr>
        <w:t>+ Học hàm, học vị:</w:t>
      </w:r>
      <w:r>
        <w:rPr>
          <w:sz w:val="26"/>
          <w:szCs w:val="26"/>
        </w:rPr>
        <w:tab/>
      </w:r>
    </w:p>
    <w:p w14:paraId="6BD96DAA" w14:textId="0AA01171" w:rsidR="00094238" w:rsidRPr="00155AF8" w:rsidRDefault="00094238" w:rsidP="00094238">
      <w:pPr>
        <w:tabs>
          <w:tab w:val="right" w:leader="dot" w:pos="9072"/>
        </w:tabs>
        <w:spacing w:line="336" w:lineRule="auto"/>
        <w:ind w:left="720"/>
        <w:jc w:val="both"/>
        <w:rPr>
          <w:sz w:val="26"/>
          <w:szCs w:val="26"/>
        </w:rPr>
      </w:pPr>
      <w:r>
        <w:rPr>
          <w:sz w:val="26"/>
          <w:szCs w:val="26"/>
        </w:rPr>
        <w:t>+ Chuyên ngành đào tạo:</w:t>
      </w:r>
      <w:r>
        <w:rPr>
          <w:sz w:val="26"/>
          <w:szCs w:val="26"/>
        </w:rPr>
        <w:tab/>
      </w:r>
    </w:p>
    <w:p w14:paraId="0F51167C" w14:textId="1542AD24" w:rsidR="00094238" w:rsidRPr="00155AF8" w:rsidRDefault="00094238" w:rsidP="00094238">
      <w:pPr>
        <w:tabs>
          <w:tab w:val="right" w:leader="dot" w:pos="9072"/>
        </w:tabs>
        <w:spacing w:line="336" w:lineRule="auto"/>
        <w:ind w:left="720"/>
        <w:jc w:val="both"/>
        <w:rPr>
          <w:sz w:val="26"/>
          <w:szCs w:val="26"/>
        </w:rPr>
      </w:pPr>
      <w:r w:rsidRPr="00155AF8">
        <w:rPr>
          <w:sz w:val="26"/>
          <w:szCs w:val="26"/>
        </w:rPr>
        <w:t>+ Cơ quan công tác:</w:t>
      </w:r>
      <w:r>
        <w:rPr>
          <w:sz w:val="26"/>
          <w:szCs w:val="26"/>
        </w:rPr>
        <w:tab/>
      </w:r>
    </w:p>
    <w:p w14:paraId="34D8531D" w14:textId="7BC6BB56" w:rsidR="00094238" w:rsidRPr="00155AF8" w:rsidRDefault="00094238" w:rsidP="00094238">
      <w:pPr>
        <w:tabs>
          <w:tab w:val="left" w:leader="dot" w:pos="5103"/>
          <w:tab w:val="right" w:leader="dot" w:pos="9072"/>
        </w:tabs>
        <w:spacing w:line="336" w:lineRule="auto"/>
        <w:ind w:left="720"/>
        <w:jc w:val="both"/>
        <w:rPr>
          <w:sz w:val="26"/>
          <w:szCs w:val="26"/>
        </w:rPr>
      </w:pPr>
      <w:r w:rsidRPr="00155AF8">
        <w:rPr>
          <w:sz w:val="26"/>
          <w:szCs w:val="26"/>
        </w:rPr>
        <w:t>+ Điện thoại:</w:t>
      </w:r>
      <w:r>
        <w:rPr>
          <w:sz w:val="26"/>
          <w:szCs w:val="26"/>
        </w:rPr>
        <w:tab/>
      </w:r>
      <w:r>
        <w:rPr>
          <w:sz w:val="26"/>
          <w:szCs w:val="26"/>
        </w:rPr>
        <w:t>Email:</w:t>
      </w:r>
      <w:r>
        <w:rPr>
          <w:sz w:val="26"/>
          <w:szCs w:val="26"/>
        </w:rPr>
        <w:tab/>
      </w:r>
      <w:r>
        <w:rPr>
          <w:sz w:val="26"/>
          <w:szCs w:val="26"/>
        </w:rPr>
        <w:t xml:space="preserve">             </w:t>
      </w:r>
    </w:p>
    <w:p w14:paraId="69F93E9F" w14:textId="77777777" w:rsidR="00094238" w:rsidRPr="00155AF8" w:rsidRDefault="00094238" w:rsidP="00094238">
      <w:pPr>
        <w:spacing w:line="336" w:lineRule="auto"/>
        <w:ind w:firstLine="360"/>
        <w:jc w:val="both"/>
        <w:rPr>
          <w:sz w:val="26"/>
          <w:szCs w:val="26"/>
        </w:rPr>
      </w:pPr>
      <w:r w:rsidRPr="00155AF8">
        <w:rPr>
          <w:sz w:val="26"/>
          <w:szCs w:val="26"/>
        </w:rPr>
        <w:t xml:space="preserve">- Người hướng dẫn 2: </w:t>
      </w:r>
    </w:p>
    <w:p w14:paraId="4F1C6B20" w14:textId="77777777" w:rsidR="006C6E5C" w:rsidRPr="00155AF8" w:rsidRDefault="006C6E5C" w:rsidP="006C6E5C">
      <w:pPr>
        <w:tabs>
          <w:tab w:val="right" w:leader="dot" w:pos="9072"/>
        </w:tabs>
        <w:spacing w:line="336" w:lineRule="auto"/>
        <w:ind w:left="720"/>
        <w:jc w:val="both"/>
        <w:rPr>
          <w:sz w:val="26"/>
          <w:szCs w:val="26"/>
        </w:rPr>
      </w:pPr>
      <w:r w:rsidRPr="00155AF8">
        <w:rPr>
          <w:sz w:val="26"/>
          <w:szCs w:val="26"/>
        </w:rPr>
        <w:t>+ Họ và tên:</w:t>
      </w:r>
      <w:r>
        <w:rPr>
          <w:sz w:val="26"/>
          <w:szCs w:val="26"/>
        </w:rPr>
        <w:tab/>
      </w:r>
    </w:p>
    <w:p w14:paraId="10468F68" w14:textId="77777777" w:rsidR="006C6E5C" w:rsidRDefault="006C6E5C" w:rsidP="006C6E5C">
      <w:pPr>
        <w:tabs>
          <w:tab w:val="right" w:leader="dot" w:pos="9072"/>
        </w:tabs>
        <w:spacing w:line="336" w:lineRule="auto"/>
        <w:ind w:left="720"/>
        <w:jc w:val="both"/>
        <w:rPr>
          <w:sz w:val="26"/>
          <w:szCs w:val="26"/>
        </w:rPr>
      </w:pPr>
      <w:r w:rsidRPr="00155AF8">
        <w:rPr>
          <w:sz w:val="26"/>
          <w:szCs w:val="26"/>
        </w:rPr>
        <w:t>+ Học hàm, học vị:</w:t>
      </w:r>
      <w:r>
        <w:rPr>
          <w:sz w:val="26"/>
          <w:szCs w:val="26"/>
        </w:rPr>
        <w:tab/>
      </w:r>
    </w:p>
    <w:p w14:paraId="7DF84804" w14:textId="77777777" w:rsidR="006C6E5C" w:rsidRPr="00155AF8" w:rsidRDefault="006C6E5C" w:rsidP="006C6E5C">
      <w:pPr>
        <w:tabs>
          <w:tab w:val="right" w:leader="dot" w:pos="9072"/>
        </w:tabs>
        <w:spacing w:line="336" w:lineRule="auto"/>
        <w:ind w:left="720"/>
        <w:jc w:val="both"/>
        <w:rPr>
          <w:sz w:val="26"/>
          <w:szCs w:val="26"/>
        </w:rPr>
      </w:pPr>
      <w:r>
        <w:rPr>
          <w:sz w:val="26"/>
          <w:szCs w:val="26"/>
        </w:rPr>
        <w:t>+ Chuyên ngành đào tạo:</w:t>
      </w:r>
      <w:r>
        <w:rPr>
          <w:sz w:val="26"/>
          <w:szCs w:val="26"/>
        </w:rPr>
        <w:tab/>
      </w:r>
    </w:p>
    <w:p w14:paraId="38EFCD58" w14:textId="77777777" w:rsidR="006C6E5C" w:rsidRPr="00155AF8" w:rsidRDefault="006C6E5C" w:rsidP="006C6E5C">
      <w:pPr>
        <w:tabs>
          <w:tab w:val="right" w:leader="dot" w:pos="9072"/>
        </w:tabs>
        <w:spacing w:line="336" w:lineRule="auto"/>
        <w:ind w:left="720"/>
        <w:jc w:val="both"/>
        <w:rPr>
          <w:sz w:val="26"/>
          <w:szCs w:val="26"/>
        </w:rPr>
      </w:pPr>
      <w:r w:rsidRPr="00155AF8">
        <w:rPr>
          <w:sz w:val="26"/>
          <w:szCs w:val="26"/>
        </w:rPr>
        <w:t>+ Cơ quan công tác:</w:t>
      </w:r>
      <w:r>
        <w:rPr>
          <w:sz w:val="26"/>
          <w:szCs w:val="26"/>
        </w:rPr>
        <w:tab/>
      </w:r>
    </w:p>
    <w:p w14:paraId="3F7AE548" w14:textId="62A5879A" w:rsidR="00094238" w:rsidRPr="00155AF8" w:rsidRDefault="006C6E5C" w:rsidP="004A12AB">
      <w:pPr>
        <w:tabs>
          <w:tab w:val="left" w:leader="dot" w:pos="5103"/>
          <w:tab w:val="right" w:leader="dot" w:pos="9072"/>
        </w:tabs>
        <w:spacing w:line="336" w:lineRule="auto"/>
        <w:ind w:left="720"/>
        <w:jc w:val="both"/>
        <w:rPr>
          <w:sz w:val="26"/>
          <w:szCs w:val="26"/>
        </w:rPr>
      </w:pPr>
      <w:r w:rsidRPr="00155AF8">
        <w:rPr>
          <w:sz w:val="26"/>
          <w:szCs w:val="26"/>
        </w:rPr>
        <w:t>+ Điện thoại:</w:t>
      </w:r>
      <w:r>
        <w:rPr>
          <w:sz w:val="26"/>
          <w:szCs w:val="26"/>
        </w:rPr>
        <w:tab/>
        <w:t>Email:</w:t>
      </w:r>
      <w:r>
        <w:rPr>
          <w:sz w:val="26"/>
          <w:szCs w:val="26"/>
        </w:rPr>
        <w:tab/>
      </w:r>
      <w:r w:rsidR="00094238">
        <w:rPr>
          <w:sz w:val="26"/>
          <w:szCs w:val="26"/>
        </w:rPr>
        <w:t xml:space="preserve">               </w:t>
      </w:r>
    </w:p>
    <w:p w14:paraId="68BACB7A" w14:textId="3DBC7D5B" w:rsidR="00094238" w:rsidRDefault="00094238" w:rsidP="00D03393">
      <w:pPr>
        <w:numPr>
          <w:ilvl w:val="0"/>
          <w:numId w:val="1"/>
        </w:numPr>
        <w:tabs>
          <w:tab w:val="clear" w:pos="720"/>
          <w:tab w:val="num" w:pos="-1620"/>
        </w:tabs>
        <w:spacing w:line="500" w:lineRule="exact"/>
        <w:ind w:left="360"/>
        <w:jc w:val="both"/>
        <w:rPr>
          <w:b/>
          <w:sz w:val="26"/>
          <w:szCs w:val="26"/>
        </w:rPr>
      </w:pPr>
      <w:r>
        <w:rPr>
          <w:b/>
          <w:sz w:val="26"/>
          <w:szCs w:val="26"/>
        </w:rPr>
        <w:t>Địa điểm thực hiện đề tài</w:t>
      </w:r>
    </w:p>
    <w:p w14:paraId="611CFCBB" w14:textId="2ED4398D" w:rsidR="00094238" w:rsidRPr="004E745C" w:rsidRDefault="00094238" w:rsidP="00D03393">
      <w:pPr>
        <w:numPr>
          <w:ilvl w:val="0"/>
          <w:numId w:val="1"/>
        </w:numPr>
        <w:tabs>
          <w:tab w:val="clear" w:pos="720"/>
          <w:tab w:val="num" w:pos="-1620"/>
        </w:tabs>
        <w:spacing w:line="500" w:lineRule="exact"/>
        <w:ind w:left="360"/>
        <w:jc w:val="both"/>
        <w:rPr>
          <w:b/>
          <w:sz w:val="26"/>
          <w:szCs w:val="26"/>
        </w:rPr>
      </w:pPr>
      <w:r w:rsidRPr="004E745C">
        <w:rPr>
          <w:b/>
          <w:sz w:val="26"/>
          <w:szCs w:val="26"/>
        </w:rPr>
        <w:t>Nguồn kinh phí</w:t>
      </w:r>
      <w:r>
        <w:rPr>
          <w:b/>
          <w:sz w:val="26"/>
          <w:szCs w:val="26"/>
        </w:rPr>
        <w:t xml:space="preserve"> dự kiến</w:t>
      </w:r>
      <w:r w:rsidRPr="004E745C">
        <w:rPr>
          <w:b/>
          <w:sz w:val="26"/>
          <w:szCs w:val="26"/>
        </w:rPr>
        <w:t xml:space="preserve"> thực hiện đề tài</w:t>
      </w:r>
    </w:p>
    <w:p w14:paraId="483D50FB" w14:textId="7D9D4DAF" w:rsidR="001457CE" w:rsidRDefault="001457CE" w:rsidP="001457CE">
      <w:pPr>
        <w:tabs>
          <w:tab w:val="center" w:pos="6521"/>
        </w:tabs>
        <w:spacing w:line="500" w:lineRule="exact"/>
        <w:jc w:val="both"/>
        <w:rPr>
          <w:i/>
          <w:sz w:val="26"/>
          <w:szCs w:val="26"/>
        </w:rPr>
      </w:pPr>
      <w:r>
        <w:rPr>
          <w:sz w:val="26"/>
          <w:szCs w:val="26"/>
        </w:rPr>
        <w:tab/>
      </w:r>
      <w:r w:rsidRPr="001457CE">
        <w:rPr>
          <w:i/>
          <w:sz w:val="26"/>
          <w:szCs w:val="26"/>
        </w:rPr>
        <w:t>TP. Hồ Chí Minh, ngày ….. tháng … năm…..</w:t>
      </w:r>
    </w:p>
    <w:p w14:paraId="16BA3E2B" w14:textId="2EBE067C" w:rsidR="001457CE" w:rsidRPr="001457CE" w:rsidRDefault="001457CE" w:rsidP="00C01937">
      <w:pPr>
        <w:tabs>
          <w:tab w:val="center" w:pos="6521"/>
        </w:tabs>
        <w:jc w:val="both"/>
        <w:rPr>
          <w:b/>
          <w:sz w:val="26"/>
          <w:szCs w:val="26"/>
        </w:rPr>
      </w:pPr>
      <w:r>
        <w:rPr>
          <w:i/>
          <w:sz w:val="26"/>
          <w:szCs w:val="26"/>
        </w:rPr>
        <w:tab/>
      </w:r>
      <w:r w:rsidRPr="001457CE">
        <w:rPr>
          <w:b/>
          <w:sz w:val="26"/>
          <w:szCs w:val="26"/>
        </w:rPr>
        <w:t>Ứng viên</w:t>
      </w:r>
    </w:p>
    <w:p w14:paraId="4B0B80A3" w14:textId="4194C74C" w:rsidR="001457CE" w:rsidRDefault="001457CE" w:rsidP="00C01937">
      <w:pPr>
        <w:tabs>
          <w:tab w:val="center" w:pos="6521"/>
        </w:tabs>
        <w:jc w:val="both"/>
        <w:rPr>
          <w:sz w:val="26"/>
          <w:szCs w:val="26"/>
        </w:rPr>
      </w:pPr>
      <w:r>
        <w:rPr>
          <w:sz w:val="26"/>
          <w:szCs w:val="26"/>
        </w:rPr>
        <w:tab/>
        <w:t>(</w:t>
      </w:r>
      <w:r w:rsidRPr="001457CE">
        <w:rPr>
          <w:i/>
          <w:sz w:val="26"/>
          <w:szCs w:val="26"/>
        </w:rPr>
        <w:t>Ký, ghi rõ họ và tên</w:t>
      </w:r>
      <w:r>
        <w:rPr>
          <w:sz w:val="26"/>
          <w:szCs w:val="26"/>
        </w:rPr>
        <w:t>)</w:t>
      </w:r>
    </w:p>
    <w:p w14:paraId="03AE8BE6" w14:textId="5A39AF80" w:rsidR="00D8254D" w:rsidRDefault="00D8254D" w:rsidP="00C01937">
      <w:pPr>
        <w:tabs>
          <w:tab w:val="center" w:pos="6521"/>
        </w:tabs>
        <w:jc w:val="both"/>
        <w:rPr>
          <w:sz w:val="26"/>
          <w:szCs w:val="26"/>
        </w:rPr>
      </w:pPr>
    </w:p>
    <w:p w14:paraId="720E9D22" w14:textId="77777777" w:rsidR="00D8254D" w:rsidRPr="001457CE" w:rsidRDefault="00D8254D" w:rsidP="00C01937">
      <w:pPr>
        <w:tabs>
          <w:tab w:val="center" w:pos="6521"/>
        </w:tabs>
        <w:jc w:val="both"/>
        <w:rPr>
          <w:sz w:val="26"/>
          <w:szCs w:val="26"/>
        </w:rPr>
      </w:pPr>
      <w:bookmarkStart w:id="0" w:name="_GoBack"/>
      <w:bookmarkEnd w:id="0"/>
    </w:p>
    <w:sectPr w:rsidR="00D8254D" w:rsidRPr="001457CE" w:rsidSect="00AA6CDC">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980BE0"/>
    <w:multiLevelType w:val="hybridMultilevel"/>
    <w:tmpl w:val="07349D08"/>
    <w:lvl w:ilvl="0" w:tplc="B22A8D14">
      <w:start w:val="1"/>
      <w:numFmt w:val="decimal"/>
      <w:lvlText w:val="%1."/>
      <w:lvlJc w:val="left"/>
      <w:pPr>
        <w:tabs>
          <w:tab w:val="num" w:pos="720"/>
        </w:tabs>
        <w:ind w:left="720" w:hanging="360"/>
      </w:pPr>
    </w:lvl>
    <w:lvl w:ilvl="1" w:tplc="A176ABEC">
      <w:numFmt w:val="none"/>
      <w:lvlText w:val=""/>
      <w:lvlJc w:val="left"/>
      <w:pPr>
        <w:tabs>
          <w:tab w:val="num" w:pos="360"/>
        </w:tabs>
      </w:pPr>
    </w:lvl>
    <w:lvl w:ilvl="2" w:tplc="F1563ACC">
      <w:numFmt w:val="none"/>
      <w:lvlText w:val=""/>
      <w:lvlJc w:val="left"/>
      <w:pPr>
        <w:tabs>
          <w:tab w:val="num" w:pos="360"/>
        </w:tabs>
      </w:pPr>
    </w:lvl>
    <w:lvl w:ilvl="3" w:tplc="2200ADA6">
      <w:numFmt w:val="none"/>
      <w:lvlText w:val=""/>
      <w:lvlJc w:val="left"/>
      <w:pPr>
        <w:tabs>
          <w:tab w:val="num" w:pos="360"/>
        </w:tabs>
      </w:pPr>
    </w:lvl>
    <w:lvl w:ilvl="4" w:tplc="3E34D3C6">
      <w:numFmt w:val="none"/>
      <w:lvlText w:val=""/>
      <w:lvlJc w:val="left"/>
      <w:pPr>
        <w:tabs>
          <w:tab w:val="num" w:pos="360"/>
        </w:tabs>
      </w:pPr>
    </w:lvl>
    <w:lvl w:ilvl="5" w:tplc="FBDA88F6">
      <w:numFmt w:val="none"/>
      <w:lvlText w:val=""/>
      <w:lvlJc w:val="left"/>
      <w:pPr>
        <w:tabs>
          <w:tab w:val="num" w:pos="360"/>
        </w:tabs>
      </w:pPr>
    </w:lvl>
    <w:lvl w:ilvl="6" w:tplc="B0CE4192">
      <w:numFmt w:val="none"/>
      <w:lvlText w:val=""/>
      <w:lvlJc w:val="left"/>
      <w:pPr>
        <w:tabs>
          <w:tab w:val="num" w:pos="360"/>
        </w:tabs>
      </w:pPr>
    </w:lvl>
    <w:lvl w:ilvl="7" w:tplc="D1321EA8">
      <w:numFmt w:val="none"/>
      <w:lvlText w:val=""/>
      <w:lvlJc w:val="left"/>
      <w:pPr>
        <w:tabs>
          <w:tab w:val="num" w:pos="360"/>
        </w:tabs>
      </w:pPr>
    </w:lvl>
    <w:lvl w:ilvl="8" w:tplc="9ADEDA02">
      <w:numFmt w:val="none"/>
      <w:lvlText w:val=""/>
      <w:lvlJc w:val="left"/>
      <w:pPr>
        <w:tabs>
          <w:tab w:val="num" w:pos="360"/>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sDQ1MbQ0NrI0sjQ3NjVR0lEKTi0uzszPAykwrAUAwKvoYCwAAAA="/>
  </w:docVars>
  <w:rsids>
    <w:rsidRoot w:val="00AA6CDC"/>
    <w:rsid w:val="000402EB"/>
    <w:rsid w:val="0006297A"/>
    <w:rsid w:val="00067F44"/>
    <w:rsid w:val="00073920"/>
    <w:rsid w:val="000823B4"/>
    <w:rsid w:val="00087390"/>
    <w:rsid w:val="00094238"/>
    <w:rsid w:val="000B1171"/>
    <w:rsid w:val="000D4BC3"/>
    <w:rsid w:val="001457CE"/>
    <w:rsid w:val="001468AD"/>
    <w:rsid w:val="00196F31"/>
    <w:rsid w:val="001F167F"/>
    <w:rsid w:val="00207713"/>
    <w:rsid w:val="0020771B"/>
    <w:rsid w:val="00263A15"/>
    <w:rsid w:val="0028139E"/>
    <w:rsid w:val="00290F36"/>
    <w:rsid w:val="002C66A5"/>
    <w:rsid w:val="002F42D3"/>
    <w:rsid w:val="00305AEC"/>
    <w:rsid w:val="0031777B"/>
    <w:rsid w:val="00327B88"/>
    <w:rsid w:val="00336B09"/>
    <w:rsid w:val="003F06BD"/>
    <w:rsid w:val="004166AC"/>
    <w:rsid w:val="00454A94"/>
    <w:rsid w:val="00465E27"/>
    <w:rsid w:val="004A12AB"/>
    <w:rsid w:val="004D4998"/>
    <w:rsid w:val="004F74D5"/>
    <w:rsid w:val="00500E42"/>
    <w:rsid w:val="00521E40"/>
    <w:rsid w:val="005F3C4F"/>
    <w:rsid w:val="00623691"/>
    <w:rsid w:val="006C6E5C"/>
    <w:rsid w:val="006D5DCC"/>
    <w:rsid w:val="006E2AA1"/>
    <w:rsid w:val="007531C6"/>
    <w:rsid w:val="007664B2"/>
    <w:rsid w:val="007849DE"/>
    <w:rsid w:val="007A2550"/>
    <w:rsid w:val="007A2F67"/>
    <w:rsid w:val="007B30BC"/>
    <w:rsid w:val="007D3B04"/>
    <w:rsid w:val="00820462"/>
    <w:rsid w:val="0082782B"/>
    <w:rsid w:val="00851B46"/>
    <w:rsid w:val="008851D1"/>
    <w:rsid w:val="008D0246"/>
    <w:rsid w:val="008E1A7A"/>
    <w:rsid w:val="008E21FB"/>
    <w:rsid w:val="00954C79"/>
    <w:rsid w:val="00990C4B"/>
    <w:rsid w:val="009E03E9"/>
    <w:rsid w:val="00A115CD"/>
    <w:rsid w:val="00A11654"/>
    <w:rsid w:val="00A30219"/>
    <w:rsid w:val="00A87572"/>
    <w:rsid w:val="00AA6CDC"/>
    <w:rsid w:val="00AB7363"/>
    <w:rsid w:val="00AC1EB4"/>
    <w:rsid w:val="00AE1198"/>
    <w:rsid w:val="00AE74AB"/>
    <w:rsid w:val="00B13F43"/>
    <w:rsid w:val="00B34774"/>
    <w:rsid w:val="00B358C1"/>
    <w:rsid w:val="00B51628"/>
    <w:rsid w:val="00BB3B64"/>
    <w:rsid w:val="00BD4696"/>
    <w:rsid w:val="00BF541D"/>
    <w:rsid w:val="00C01937"/>
    <w:rsid w:val="00C17B6D"/>
    <w:rsid w:val="00C20A31"/>
    <w:rsid w:val="00C620D4"/>
    <w:rsid w:val="00C94076"/>
    <w:rsid w:val="00CF136D"/>
    <w:rsid w:val="00D03393"/>
    <w:rsid w:val="00D23EF5"/>
    <w:rsid w:val="00D26CD2"/>
    <w:rsid w:val="00D551D5"/>
    <w:rsid w:val="00D8254D"/>
    <w:rsid w:val="00D93601"/>
    <w:rsid w:val="00DD6A38"/>
    <w:rsid w:val="00E65863"/>
    <w:rsid w:val="00EF7F10"/>
    <w:rsid w:val="00F440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06C0D50F"/>
  <w15:chartTrackingRefBased/>
  <w15:docId w15:val="{0A80127F-B6BC-425E-AFAB-3B18F4CD4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736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https://haitrieu.com/wp-content/uploads/2021/10/Logo-DH-Cong-nghiep-Thuc-pham-Thanh-pho-Ho-Chi-Minh.p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https://haitrieu.com/wp-content/uploads/2021/10/Logo-DH-Cong-nghiep-Thuc-pham-Thanh-pho-Ho-Chi-Minh.pn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4</Pages>
  <Words>962</Words>
  <Characters>549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RƯỜNG ĐẠI HỌC THƯƠNG MẠI</vt:lpstr>
    </vt:vector>
  </TitlesOfParts>
  <Company>HOME</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HƯƠNG MẠI</dc:title>
  <dc:subject/>
  <dc:creator>User</dc:creator>
  <cp:keywords/>
  <cp:lastModifiedBy>Admin</cp:lastModifiedBy>
  <cp:revision>61</cp:revision>
  <cp:lastPrinted>2014-05-16T08:09:00Z</cp:lastPrinted>
  <dcterms:created xsi:type="dcterms:W3CDTF">2022-02-17T03:25:00Z</dcterms:created>
  <dcterms:modified xsi:type="dcterms:W3CDTF">2022-11-22T04:14:00Z</dcterms:modified>
</cp:coreProperties>
</file>